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EE3B3" w14:textId="77777777" w:rsidR="00756A9D" w:rsidRPr="00756A9D" w:rsidRDefault="00756A9D" w:rsidP="00756A9D">
      <w:pPr>
        <w:shd w:val="clear" w:color="auto" w:fill="FFFFFF"/>
        <w:spacing w:after="0" w:line="293" w:lineRule="atLeast"/>
        <w:ind w:left="708" w:hanging="408"/>
        <w:jc w:val="center"/>
        <w:rPr>
          <w:rFonts w:ascii="Trebuchet MS" w:hAnsi="Trebuchet MS"/>
          <w:b/>
          <w:bCs/>
          <w:noProof/>
          <w:sz w:val="21"/>
          <w:szCs w:val="21"/>
          <w:lang w:val="en-US" w:eastAsia="es-CL"/>
        </w:rPr>
      </w:pPr>
      <w:r w:rsidRPr="00756A9D">
        <w:rPr>
          <w:rFonts w:ascii="Trebuchet MS" w:hAnsi="Trebuchet MS"/>
          <w:b/>
          <w:bCs/>
          <w:noProof/>
          <w:sz w:val="21"/>
          <w:szCs w:val="21"/>
          <w:lang w:val="en-US" w:eastAsia="es-CL"/>
        </w:rPr>
        <w:t>APPLICATION FORM</w:t>
      </w:r>
    </w:p>
    <w:p w14:paraId="2D333F99" w14:textId="58BAED66" w:rsidR="00483461" w:rsidRPr="00756A9D" w:rsidRDefault="00756A9D" w:rsidP="00756A9D">
      <w:pPr>
        <w:shd w:val="clear" w:color="auto" w:fill="FFFFFF"/>
        <w:spacing w:after="0" w:line="293" w:lineRule="atLeast"/>
        <w:ind w:left="708" w:hanging="408"/>
        <w:jc w:val="center"/>
        <w:rPr>
          <w:rFonts w:ascii="Trebuchet MS" w:eastAsia="Times New Roman" w:hAnsi="Trebuchet MS" w:cstheme="minorHAnsi"/>
          <w:b/>
          <w:bCs/>
          <w:color w:val="000000"/>
          <w:lang w:val="en-US" w:eastAsia="es-CL"/>
        </w:rPr>
      </w:pPr>
      <w:r w:rsidRPr="00756A9D">
        <w:rPr>
          <w:rFonts w:ascii="Trebuchet MS" w:hAnsi="Trebuchet MS"/>
          <w:b/>
          <w:bCs/>
          <w:noProof/>
          <w:sz w:val="21"/>
          <w:szCs w:val="21"/>
          <w:lang w:val="en-US" w:eastAsia="es-CL"/>
        </w:rPr>
        <w:t>PhD PROGRAM IN EDUCATION AND SOCIETY</w:t>
      </w:r>
    </w:p>
    <w:p w14:paraId="221B9631" w14:textId="77777777" w:rsidR="00483461" w:rsidRPr="00756A9D" w:rsidRDefault="00483461" w:rsidP="008D1CCA">
      <w:pPr>
        <w:shd w:val="clear" w:color="auto" w:fill="FFFFFF"/>
        <w:spacing w:after="0" w:line="293" w:lineRule="atLeast"/>
        <w:ind w:left="300"/>
        <w:jc w:val="center"/>
        <w:rPr>
          <w:rFonts w:ascii="Trebuchet MS" w:eastAsia="Times New Roman" w:hAnsi="Trebuchet MS" w:cs="Arial"/>
          <w:color w:val="000000"/>
          <w:sz w:val="20"/>
          <w:szCs w:val="20"/>
          <w:lang w:val="en-US" w:eastAsia="es-CL"/>
        </w:rPr>
      </w:pPr>
    </w:p>
    <w:p w14:paraId="175DA5D4" w14:textId="11535AEA" w:rsidR="00483461" w:rsidRPr="00992D14" w:rsidRDefault="00D347D8" w:rsidP="00483461">
      <w:pPr>
        <w:shd w:val="clear" w:color="auto" w:fill="FFFFFF"/>
        <w:spacing w:after="0" w:line="293" w:lineRule="atLeast"/>
        <w:ind w:left="300"/>
        <w:jc w:val="right"/>
        <w:rPr>
          <w:rFonts w:ascii="Trebuchet MS" w:eastAsia="Times New Roman" w:hAnsi="Trebuchet MS" w:cs="Arial"/>
          <w:color w:val="000000"/>
          <w:sz w:val="20"/>
          <w:szCs w:val="20"/>
          <w:lang w:eastAsia="es-CL"/>
        </w:rPr>
      </w:pPr>
      <w:r>
        <w:rPr>
          <w:rFonts w:ascii="Trebuchet MS" w:eastAsia="Times New Roman" w:hAnsi="Trebuchet MS" w:cs="Arial"/>
          <w:color w:val="000000"/>
          <w:sz w:val="20"/>
          <w:szCs w:val="20"/>
          <w:lang w:eastAsia="es-CL"/>
        </w:rPr>
        <w:t>Date</w:t>
      </w:r>
      <w:r w:rsidR="00483461" w:rsidRPr="00992D14">
        <w:rPr>
          <w:rFonts w:ascii="Trebuchet MS" w:eastAsia="Times New Roman" w:hAnsi="Trebuchet MS" w:cs="Arial"/>
          <w:color w:val="000000"/>
          <w:sz w:val="20"/>
          <w:szCs w:val="20"/>
          <w:lang w:eastAsia="es-CL"/>
        </w:rPr>
        <w:t>___/____/______</w:t>
      </w:r>
    </w:p>
    <w:p w14:paraId="7EAF6930" w14:textId="203B2B6B" w:rsidR="00483461" w:rsidRDefault="00483461" w:rsidP="00483461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eastAsia="es-CL"/>
        </w:rPr>
      </w:pPr>
    </w:p>
    <w:p w14:paraId="566D409F" w14:textId="47FE029A" w:rsidR="00475246" w:rsidRPr="00475246" w:rsidRDefault="00475246" w:rsidP="00475246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</w:pPr>
      <w:r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 xml:space="preserve">PLEASE </w:t>
      </w:r>
      <w:r w:rsidRPr="0047524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>ATTACH TO THIS FORM:</w:t>
      </w:r>
    </w:p>
    <w:p w14:paraId="2C7CA682" w14:textId="04B4349C" w:rsidR="00475246" w:rsidRPr="00475246" w:rsidRDefault="00475246" w:rsidP="00475246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</w:pPr>
      <w:r w:rsidRPr="0047524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>1. Certificate of Bachelor and</w:t>
      </w:r>
      <w:r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 xml:space="preserve"> </w:t>
      </w:r>
      <w:proofErr w:type="gramStart"/>
      <w:r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>Master</w:t>
      </w:r>
      <w:proofErr w:type="gramEnd"/>
      <w:r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 xml:space="preserve"> </w:t>
      </w:r>
      <w:r w:rsidRPr="0047524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 xml:space="preserve">degree, </w:t>
      </w:r>
      <w:r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 xml:space="preserve">with apostille </w:t>
      </w:r>
      <w:r w:rsidRPr="0047524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>or photocopy legalized before a notary public</w:t>
      </w:r>
      <w:r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 xml:space="preserve">. </w:t>
      </w:r>
      <w:r w:rsidRPr="0047524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>In the case of foreign students, the photocopy must be endorsed by:</w:t>
      </w:r>
    </w:p>
    <w:p w14:paraId="450C9175" w14:textId="6641998C" w:rsidR="00475246" w:rsidRPr="00475246" w:rsidRDefault="00475246" w:rsidP="00475246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</w:pPr>
      <w:r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>a</w:t>
      </w:r>
      <w:r w:rsidRPr="0047524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>. The Chilean Consul in the country of origin</w:t>
      </w:r>
    </w:p>
    <w:p w14:paraId="0E35133E" w14:textId="77777777" w:rsidR="00475246" w:rsidRPr="00475246" w:rsidRDefault="00475246" w:rsidP="00475246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</w:pPr>
      <w:r w:rsidRPr="0047524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>b. The Ministry of Foreign Affairs in Chile</w:t>
      </w:r>
    </w:p>
    <w:p w14:paraId="434FC4E7" w14:textId="77777777" w:rsidR="00475246" w:rsidRDefault="00475246" w:rsidP="00475246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</w:pPr>
    </w:p>
    <w:p w14:paraId="252FEDEB" w14:textId="2E13A939" w:rsidR="00475246" w:rsidRPr="00475246" w:rsidRDefault="00475246" w:rsidP="00475246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</w:pPr>
      <w:r w:rsidRPr="0047524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>2. Letter describing your interests and the reasons why you want to apply to this program and University</w:t>
      </w:r>
    </w:p>
    <w:p w14:paraId="3AC71348" w14:textId="212F98CB" w:rsidR="00475246" w:rsidRPr="00475246" w:rsidRDefault="00475246" w:rsidP="00475246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</w:pPr>
      <w:r w:rsidRPr="0047524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 xml:space="preserve">3. Certificate with </w:t>
      </w:r>
      <w:r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 xml:space="preserve">GPA </w:t>
      </w:r>
      <w:r w:rsidRPr="0047524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>concentration of degrees obtained.</w:t>
      </w:r>
    </w:p>
    <w:p w14:paraId="023B92DE" w14:textId="62751B05" w:rsidR="00475246" w:rsidRPr="00475246" w:rsidRDefault="00475246" w:rsidP="00475246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</w:pPr>
      <w:r w:rsidRPr="0047524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 xml:space="preserve">4. Ranking of undergraduate </w:t>
      </w:r>
      <w:r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>degree</w:t>
      </w:r>
      <w:r w:rsidRPr="0047524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>.</w:t>
      </w:r>
    </w:p>
    <w:p w14:paraId="427DFCBB" w14:textId="77777777" w:rsidR="00475246" w:rsidRPr="00475246" w:rsidRDefault="00475246" w:rsidP="00475246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</w:pPr>
      <w:r w:rsidRPr="0047524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>5. Curriculum Vitae</w:t>
      </w:r>
    </w:p>
    <w:p w14:paraId="7655609C" w14:textId="5F5F7C27" w:rsidR="00475246" w:rsidRPr="00475246" w:rsidRDefault="00475246" w:rsidP="00475246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</w:pPr>
      <w:r w:rsidRPr="0047524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 xml:space="preserve">6. </w:t>
      </w:r>
      <w:r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>C</w:t>
      </w:r>
      <w:r w:rsidRPr="0047524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>opy of the identity card or passport.</w:t>
      </w:r>
    </w:p>
    <w:p w14:paraId="446826E0" w14:textId="6B06253A" w:rsidR="00475246" w:rsidRPr="00475246" w:rsidRDefault="00475246" w:rsidP="00475246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</w:pPr>
      <w:r w:rsidRPr="0047524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 xml:space="preserve">7. Two letters of recommendation from academics (sealed envelope or sent directly to the program director by email: </w:t>
      </w:r>
      <w:r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>desoc</w:t>
      </w:r>
      <w:r w:rsidR="000949D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>@unab.cl</w:t>
      </w:r>
      <w:r w:rsidRPr="0047524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>).</w:t>
      </w:r>
    </w:p>
    <w:p w14:paraId="18FD6949" w14:textId="70908EAD" w:rsidR="00475246" w:rsidRPr="00475246" w:rsidRDefault="00475246" w:rsidP="00475246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</w:pPr>
      <w:r w:rsidRPr="0047524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 xml:space="preserve">8. Other documents that are </w:t>
      </w:r>
      <w:r w:rsidR="000949D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>noted</w:t>
      </w:r>
      <w:r w:rsidRPr="00475246"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  <w:t xml:space="preserve"> on the program's website</w:t>
      </w:r>
    </w:p>
    <w:p w14:paraId="04C1EA6C" w14:textId="1E4AD20E" w:rsidR="00475246" w:rsidRPr="00475246" w:rsidRDefault="00475246" w:rsidP="00483461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</w:pPr>
    </w:p>
    <w:p w14:paraId="37692BFE" w14:textId="77777777" w:rsidR="00475246" w:rsidRPr="00475246" w:rsidRDefault="00475246" w:rsidP="00483461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val="en-US" w:eastAsia="es-CL"/>
        </w:rPr>
      </w:pPr>
    </w:p>
    <w:p w14:paraId="38C52655" w14:textId="0E54F197" w:rsidR="00483461" w:rsidRDefault="008D1CCA" w:rsidP="00483461">
      <w:pPr>
        <w:rPr>
          <w:rFonts w:ascii="Trebuchet MS" w:hAnsi="Trebuchet MS"/>
          <w:b/>
          <w:sz w:val="21"/>
          <w:szCs w:val="21"/>
        </w:rPr>
      </w:pPr>
      <w:r w:rsidRPr="007926DA">
        <w:rPr>
          <w:rFonts w:ascii="Trebuchet MS" w:hAnsi="Trebuchet MS"/>
          <w:b/>
          <w:sz w:val="21"/>
          <w:szCs w:val="21"/>
        </w:rPr>
        <w:t>ANTECEDENTES PERSONALES</w:t>
      </w:r>
    </w:p>
    <w:p w14:paraId="6BC4F077" w14:textId="7D49F16C" w:rsidR="00952275" w:rsidRDefault="00952275" w:rsidP="00483461">
      <w:pPr>
        <w:rPr>
          <w:rFonts w:ascii="Trebuchet MS" w:hAnsi="Trebuchet MS"/>
          <w:b/>
          <w:sz w:val="21"/>
          <w:szCs w:val="21"/>
        </w:rPr>
      </w:pPr>
    </w:p>
    <w:tbl>
      <w:tblPr>
        <w:tblStyle w:val="TableGrid"/>
        <w:tblW w:w="964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2241"/>
        <w:gridCol w:w="311"/>
        <w:gridCol w:w="1039"/>
        <w:gridCol w:w="810"/>
        <w:gridCol w:w="561"/>
        <w:gridCol w:w="284"/>
        <w:gridCol w:w="2126"/>
        <w:gridCol w:w="2268"/>
      </w:tblGrid>
      <w:tr w:rsidR="00483461" w:rsidRPr="00992D14" w14:paraId="06BD949D" w14:textId="77777777" w:rsidTr="003C26A3">
        <w:tc>
          <w:tcPr>
            <w:tcW w:w="2552" w:type="dxa"/>
            <w:gridSpan w:val="2"/>
          </w:tcPr>
          <w:p w14:paraId="7E5C6FE1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410" w:type="dxa"/>
            <w:gridSpan w:val="3"/>
          </w:tcPr>
          <w:p w14:paraId="3B3D053F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410" w:type="dxa"/>
            <w:gridSpan w:val="2"/>
          </w:tcPr>
          <w:p w14:paraId="2EFF1B21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0BC08148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732C54C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483461" w:rsidRPr="00992D14" w14:paraId="22A2F605" w14:textId="77777777" w:rsidTr="003C26A3">
        <w:tc>
          <w:tcPr>
            <w:tcW w:w="2552" w:type="dxa"/>
            <w:gridSpan w:val="2"/>
          </w:tcPr>
          <w:p w14:paraId="31FB0C99" w14:textId="166B1A26" w:rsidR="00483461" w:rsidRPr="00992D14" w:rsidRDefault="00952275" w:rsidP="00483461">
            <w:pPr>
              <w:rPr>
                <w:rFonts w:ascii="Trebuchet MS" w:hAnsi="Trebuchet MS"/>
                <w:sz w:val="21"/>
                <w:szCs w:val="21"/>
              </w:rPr>
            </w:pPr>
            <w:proofErr w:type="spellStart"/>
            <w:r>
              <w:rPr>
                <w:rFonts w:ascii="Trebuchet MS" w:hAnsi="Trebuchet MS"/>
                <w:sz w:val="21"/>
                <w:szCs w:val="21"/>
              </w:rPr>
              <w:t>Family</w:t>
            </w:r>
            <w:proofErr w:type="spellEnd"/>
            <w:r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Trebuchet MS" w:hAnsi="Trebuchet MS"/>
                <w:sz w:val="21"/>
                <w:szCs w:val="21"/>
              </w:rPr>
              <w:t>name</w:t>
            </w:r>
            <w:proofErr w:type="spellEnd"/>
          </w:p>
        </w:tc>
        <w:tc>
          <w:tcPr>
            <w:tcW w:w="2410" w:type="dxa"/>
            <w:gridSpan w:val="3"/>
          </w:tcPr>
          <w:p w14:paraId="071F20F4" w14:textId="77335959" w:rsidR="00483461" w:rsidRPr="00992D14" w:rsidRDefault="00952275" w:rsidP="00483461">
            <w:pPr>
              <w:rPr>
                <w:rFonts w:ascii="Trebuchet MS" w:hAnsi="Trebuchet MS"/>
                <w:sz w:val="21"/>
                <w:szCs w:val="21"/>
              </w:rPr>
            </w:pPr>
            <w:proofErr w:type="spellStart"/>
            <w:r>
              <w:rPr>
                <w:rFonts w:ascii="Trebuchet MS" w:hAnsi="Trebuchet MS"/>
                <w:sz w:val="21"/>
                <w:szCs w:val="21"/>
              </w:rPr>
              <w:t>Surname</w:t>
            </w:r>
            <w:proofErr w:type="spellEnd"/>
          </w:p>
        </w:tc>
        <w:tc>
          <w:tcPr>
            <w:tcW w:w="2410" w:type="dxa"/>
            <w:gridSpan w:val="2"/>
          </w:tcPr>
          <w:p w14:paraId="503FDC2C" w14:textId="10D1C86C" w:rsidR="00483461" w:rsidRPr="00992D14" w:rsidRDefault="00952275" w:rsidP="00483461">
            <w:pPr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 xml:space="preserve">Passport </w:t>
            </w:r>
            <w:proofErr w:type="spellStart"/>
            <w:r>
              <w:rPr>
                <w:rFonts w:ascii="Trebuchet MS" w:hAnsi="Trebuchet MS"/>
                <w:sz w:val="21"/>
                <w:szCs w:val="21"/>
              </w:rPr>
              <w:t>number</w:t>
            </w:r>
            <w:proofErr w:type="spellEnd"/>
          </w:p>
        </w:tc>
        <w:tc>
          <w:tcPr>
            <w:tcW w:w="2268" w:type="dxa"/>
          </w:tcPr>
          <w:p w14:paraId="3CEE7248" w14:textId="21CCF142" w:rsidR="00483461" w:rsidRPr="00992D14" w:rsidRDefault="00952275" w:rsidP="00483461">
            <w:pPr>
              <w:rPr>
                <w:rFonts w:ascii="Trebuchet MS" w:hAnsi="Trebuchet MS"/>
                <w:sz w:val="21"/>
                <w:szCs w:val="21"/>
              </w:rPr>
            </w:pPr>
            <w:proofErr w:type="spellStart"/>
            <w:r>
              <w:rPr>
                <w:rFonts w:ascii="Trebuchet MS" w:hAnsi="Trebuchet MS"/>
                <w:sz w:val="21"/>
                <w:szCs w:val="21"/>
              </w:rPr>
              <w:t>Nationality</w:t>
            </w:r>
            <w:proofErr w:type="spellEnd"/>
          </w:p>
        </w:tc>
      </w:tr>
      <w:tr w:rsidR="00483461" w:rsidRPr="00992D14" w14:paraId="6F158C04" w14:textId="77777777" w:rsidTr="001F1C44">
        <w:tc>
          <w:tcPr>
            <w:tcW w:w="3591" w:type="dxa"/>
            <w:gridSpan w:val="3"/>
          </w:tcPr>
          <w:p w14:paraId="60C4EAB1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7D6C7013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3781" w:type="dxa"/>
            <w:gridSpan w:val="4"/>
          </w:tcPr>
          <w:p w14:paraId="441478B2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60671ECD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483461" w:rsidRPr="00992D14" w14:paraId="63C763F2" w14:textId="77777777" w:rsidTr="001F1C44">
        <w:tc>
          <w:tcPr>
            <w:tcW w:w="3591" w:type="dxa"/>
            <w:gridSpan w:val="3"/>
          </w:tcPr>
          <w:p w14:paraId="28A964B9" w14:textId="6DE730E9" w:rsidR="00483461" w:rsidRPr="00992D14" w:rsidRDefault="00952275" w:rsidP="00483461">
            <w:pPr>
              <w:rPr>
                <w:rFonts w:ascii="Trebuchet MS" w:hAnsi="Trebuchet MS"/>
                <w:sz w:val="21"/>
                <w:szCs w:val="21"/>
              </w:rPr>
            </w:pPr>
            <w:proofErr w:type="spellStart"/>
            <w:r>
              <w:rPr>
                <w:rFonts w:ascii="Trebuchet MS" w:hAnsi="Trebuchet MS"/>
                <w:sz w:val="21"/>
                <w:szCs w:val="21"/>
              </w:rPr>
              <w:t>Address</w:t>
            </w:r>
            <w:proofErr w:type="spellEnd"/>
          </w:p>
        </w:tc>
        <w:tc>
          <w:tcPr>
            <w:tcW w:w="3781" w:type="dxa"/>
            <w:gridSpan w:val="4"/>
          </w:tcPr>
          <w:p w14:paraId="0589DD02" w14:textId="488382CF" w:rsidR="00483461" w:rsidRPr="00992D14" w:rsidRDefault="00952275" w:rsidP="00483461">
            <w:pPr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>City</w:t>
            </w:r>
          </w:p>
        </w:tc>
        <w:tc>
          <w:tcPr>
            <w:tcW w:w="2268" w:type="dxa"/>
          </w:tcPr>
          <w:p w14:paraId="14F05A5D" w14:textId="24F7DE6F" w:rsidR="00483461" w:rsidRPr="00992D14" w:rsidRDefault="00952275" w:rsidP="00483461">
            <w:pPr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>Country</w:t>
            </w:r>
          </w:p>
        </w:tc>
      </w:tr>
      <w:tr w:rsidR="003C26A3" w:rsidRPr="00992D14" w14:paraId="67BDF525" w14:textId="77777777" w:rsidTr="001F1C44">
        <w:tc>
          <w:tcPr>
            <w:tcW w:w="2241" w:type="dxa"/>
          </w:tcPr>
          <w:p w14:paraId="735223A9" w14:textId="77777777" w:rsidR="00483461" w:rsidRPr="00952275" w:rsidRDefault="00483461" w:rsidP="00483461">
            <w:pPr>
              <w:rPr>
                <w:rFonts w:ascii="Trebuchet MS" w:hAnsi="Trebuchet MS"/>
                <w:sz w:val="21"/>
                <w:szCs w:val="21"/>
                <w:lang w:val="en-US"/>
              </w:rPr>
            </w:pPr>
          </w:p>
          <w:p w14:paraId="312F080D" w14:textId="77777777" w:rsidR="00483461" w:rsidRPr="00952275" w:rsidRDefault="00483461" w:rsidP="00483461">
            <w:pPr>
              <w:rPr>
                <w:rFonts w:ascii="Trebuchet MS" w:hAnsi="Trebuchet MS"/>
                <w:sz w:val="21"/>
                <w:szCs w:val="21"/>
                <w:lang w:val="en-US"/>
              </w:rPr>
            </w:pPr>
          </w:p>
        </w:tc>
        <w:tc>
          <w:tcPr>
            <w:tcW w:w="1350" w:type="dxa"/>
            <w:gridSpan w:val="2"/>
          </w:tcPr>
          <w:p w14:paraId="7454A5B9" w14:textId="77777777" w:rsidR="00483461" w:rsidRPr="00952275" w:rsidRDefault="00483461" w:rsidP="00483461">
            <w:pPr>
              <w:rPr>
                <w:rFonts w:ascii="Trebuchet MS" w:hAnsi="Trebuchet MS"/>
                <w:sz w:val="21"/>
                <w:szCs w:val="21"/>
                <w:lang w:val="en-US"/>
              </w:rPr>
            </w:pPr>
          </w:p>
        </w:tc>
        <w:tc>
          <w:tcPr>
            <w:tcW w:w="3781" w:type="dxa"/>
            <w:gridSpan w:val="4"/>
          </w:tcPr>
          <w:p w14:paraId="6E66A397" w14:textId="77777777" w:rsidR="00483461" w:rsidRPr="00952275" w:rsidRDefault="00483461" w:rsidP="00483461">
            <w:pPr>
              <w:rPr>
                <w:rFonts w:ascii="Trebuchet MS" w:hAnsi="Trebuchet MS"/>
                <w:sz w:val="21"/>
                <w:szCs w:val="21"/>
                <w:lang w:val="en-US"/>
              </w:rPr>
            </w:pPr>
          </w:p>
        </w:tc>
        <w:tc>
          <w:tcPr>
            <w:tcW w:w="2268" w:type="dxa"/>
          </w:tcPr>
          <w:p w14:paraId="729EBB95" w14:textId="77777777" w:rsidR="00FE0254" w:rsidRPr="00952275" w:rsidRDefault="00FE0254" w:rsidP="00FE0254">
            <w:pPr>
              <w:rPr>
                <w:rFonts w:ascii="Trebuchet MS" w:hAnsi="Trebuchet MS"/>
                <w:sz w:val="21"/>
                <w:szCs w:val="21"/>
                <w:lang w:val="en-US"/>
              </w:rPr>
            </w:pPr>
          </w:p>
          <w:p w14:paraId="4E8F3A57" w14:textId="77777777" w:rsidR="00483461" w:rsidRPr="00992D14" w:rsidRDefault="00FE0254" w:rsidP="00FE0254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__</w:t>
            </w:r>
            <w:r w:rsidR="003C26A3">
              <w:rPr>
                <w:rFonts w:ascii="Trebuchet MS" w:hAnsi="Trebuchet MS"/>
                <w:sz w:val="21"/>
                <w:szCs w:val="21"/>
              </w:rPr>
              <w:t>__</w:t>
            </w:r>
            <w:r w:rsidRPr="00992D14">
              <w:rPr>
                <w:rFonts w:ascii="Trebuchet MS" w:hAnsi="Trebuchet MS"/>
                <w:sz w:val="21"/>
                <w:szCs w:val="21"/>
              </w:rPr>
              <w:t>/___</w:t>
            </w:r>
            <w:r w:rsidR="003C26A3">
              <w:rPr>
                <w:rFonts w:ascii="Trebuchet MS" w:hAnsi="Trebuchet MS"/>
                <w:sz w:val="21"/>
                <w:szCs w:val="21"/>
              </w:rPr>
              <w:t>_</w:t>
            </w:r>
            <w:r w:rsidRPr="00992D14">
              <w:rPr>
                <w:rFonts w:ascii="Trebuchet MS" w:hAnsi="Trebuchet MS"/>
                <w:sz w:val="21"/>
                <w:szCs w:val="21"/>
              </w:rPr>
              <w:t>/______</w:t>
            </w:r>
          </w:p>
        </w:tc>
      </w:tr>
      <w:tr w:rsidR="003C26A3" w:rsidRPr="00992D14" w14:paraId="7AA145CE" w14:textId="77777777" w:rsidTr="001F1C44">
        <w:tc>
          <w:tcPr>
            <w:tcW w:w="2241" w:type="dxa"/>
          </w:tcPr>
          <w:p w14:paraId="7D72689A" w14:textId="51C87C4A" w:rsidR="00483461" w:rsidRPr="00992D14" w:rsidRDefault="00952275" w:rsidP="00483461">
            <w:pPr>
              <w:rPr>
                <w:rFonts w:ascii="Trebuchet MS" w:hAnsi="Trebuchet MS"/>
                <w:sz w:val="21"/>
                <w:szCs w:val="21"/>
              </w:rPr>
            </w:pPr>
            <w:proofErr w:type="spellStart"/>
            <w:r>
              <w:rPr>
                <w:rFonts w:ascii="Trebuchet MS" w:hAnsi="Trebuchet MS"/>
                <w:sz w:val="21"/>
                <w:szCs w:val="21"/>
              </w:rPr>
              <w:t>Phone</w:t>
            </w:r>
            <w:proofErr w:type="spellEnd"/>
          </w:p>
        </w:tc>
        <w:tc>
          <w:tcPr>
            <w:tcW w:w="1350" w:type="dxa"/>
            <w:gridSpan w:val="2"/>
          </w:tcPr>
          <w:p w14:paraId="2923C5D2" w14:textId="3AE2327E" w:rsidR="00483461" w:rsidRPr="00992D14" w:rsidRDefault="00952275" w:rsidP="00483461">
            <w:pPr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 xml:space="preserve">Mobile </w:t>
            </w:r>
          </w:p>
        </w:tc>
        <w:tc>
          <w:tcPr>
            <w:tcW w:w="3781" w:type="dxa"/>
            <w:gridSpan w:val="4"/>
          </w:tcPr>
          <w:p w14:paraId="5C68D617" w14:textId="1ADEAC6D" w:rsidR="00483461" w:rsidRPr="00992D14" w:rsidRDefault="00952275" w:rsidP="00483461">
            <w:pPr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>Email</w:t>
            </w:r>
          </w:p>
        </w:tc>
        <w:tc>
          <w:tcPr>
            <w:tcW w:w="2268" w:type="dxa"/>
          </w:tcPr>
          <w:p w14:paraId="3CEA112A" w14:textId="18935F3F" w:rsidR="00483461" w:rsidRPr="00992D14" w:rsidRDefault="00952275" w:rsidP="00483461">
            <w:pPr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 xml:space="preserve">Date </w:t>
            </w:r>
            <w:proofErr w:type="spellStart"/>
            <w:r>
              <w:rPr>
                <w:rFonts w:ascii="Trebuchet MS" w:hAnsi="Trebuchet MS"/>
                <w:sz w:val="21"/>
                <w:szCs w:val="21"/>
              </w:rPr>
              <w:t>of</w:t>
            </w:r>
            <w:proofErr w:type="spellEnd"/>
            <w:r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Trebuchet MS" w:hAnsi="Trebuchet MS"/>
                <w:sz w:val="21"/>
                <w:szCs w:val="21"/>
              </w:rPr>
              <w:t>Birth</w:t>
            </w:r>
            <w:proofErr w:type="spellEnd"/>
          </w:p>
        </w:tc>
      </w:tr>
      <w:tr w:rsidR="00952275" w:rsidRPr="00992D14" w14:paraId="08AE81B6" w14:textId="77777777" w:rsidTr="001F1C44">
        <w:trPr>
          <w:trHeight w:val="654"/>
        </w:trPr>
        <w:tc>
          <w:tcPr>
            <w:tcW w:w="3591" w:type="dxa"/>
            <w:gridSpan w:val="3"/>
          </w:tcPr>
          <w:p w14:paraId="7F2BB758" w14:textId="77777777" w:rsidR="00952275" w:rsidRDefault="00952275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7D34BC93" w14:textId="77777777" w:rsidR="00952275" w:rsidRPr="00992D14" w:rsidRDefault="00952275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810" w:type="dxa"/>
          </w:tcPr>
          <w:p w14:paraId="6B333F5F" w14:textId="49CF203B" w:rsidR="00952275" w:rsidRPr="001F1C44" w:rsidRDefault="00952275" w:rsidP="001F1C44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1F1C44">
              <w:rPr>
                <w:rFonts w:ascii="Trebuchet MS" w:hAnsi="Trebuchet MS"/>
                <w:sz w:val="20"/>
                <w:szCs w:val="20"/>
              </w:rPr>
              <w:t>yes</w:t>
            </w:r>
          </w:p>
        </w:tc>
        <w:tc>
          <w:tcPr>
            <w:tcW w:w="845" w:type="dxa"/>
            <w:gridSpan w:val="2"/>
          </w:tcPr>
          <w:p w14:paraId="281315FA" w14:textId="77777777" w:rsidR="00952275" w:rsidRPr="001F1C44" w:rsidRDefault="00952275" w:rsidP="001F1C44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1F1C44">
              <w:rPr>
                <w:rFonts w:ascii="Trebuchet MS" w:hAnsi="Trebuchet MS"/>
                <w:sz w:val="20"/>
                <w:szCs w:val="20"/>
              </w:rPr>
              <w:t>no</w:t>
            </w:r>
          </w:p>
        </w:tc>
        <w:tc>
          <w:tcPr>
            <w:tcW w:w="2126" w:type="dxa"/>
          </w:tcPr>
          <w:p w14:paraId="7F3ED209" w14:textId="77777777" w:rsidR="00952275" w:rsidRPr="00992D14" w:rsidRDefault="00952275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280CA8A5" w14:textId="77777777" w:rsidR="00952275" w:rsidRPr="00992D14" w:rsidRDefault="00952275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952275" w:rsidRPr="00992D14" w14:paraId="62258906" w14:textId="77777777" w:rsidTr="001F1C44">
        <w:trPr>
          <w:trHeight w:val="280"/>
        </w:trPr>
        <w:tc>
          <w:tcPr>
            <w:tcW w:w="3591" w:type="dxa"/>
            <w:gridSpan w:val="3"/>
          </w:tcPr>
          <w:p w14:paraId="4A6F92F4" w14:textId="290CEA99" w:rsidR="00952275" w:rsidRPr="00992D14" w:rsidRDefault="00952275" w:rsidP="00FE0254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 xml:space="preserve">Marital </w:t>
            </w:r>
            <w:proofErr w:type="gramStart"/>
            <w:r>
              <w:rPr>
                <w:rFonts w:ascii="Trebuchet MS" w:hAnsi="Trebuchet MS"/>
                <w:sz w:val="21"/>
                <w:szCs w:val="21"/>
              </w:rPr>
              <w:t>Status</w:t>
            </w:r>
            <w:proofErr w:type="gramEnd"/>
          </w:p>
        </w:tc>
        <w:tc>
          <w:tcPr>
            <w:tcW w:w="1655" w:type="dxa"/>
            <w:gridSpan w:val="3"/>
          </w:tcPr>
          <w:p w14:paraId="35657FF2" w14:textId="78E04B79" w:rsidR="00952275" w:rsidRPr="00992D14" w:rsidRDefault="00952275" w:rsidP="00FE0254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proofErr w:type="gramStart"/>
            <w:r>
              <w:rPr>
                <w:rFonts w:ascii="Trebuchet MS" w:hAnsi="Trebuchet MS"/>
                <w:sz w:val="21"/>
                <w:szCs w:val="21"/>
              </w:rPr>
              <w:t xml:space="preserve">Are </w:t>
            </w:r>
            <w:proofErr w:type="spellStart"/>
            <w:r>
              <w:rPr>
                <w:rFonts w:ascii="Trebuchet MS" w:hAnsi="Trebuchet MS"/>
                <w:sz w:val="21"/>
                <w:szCs w:val="21"/>
              </w:rPr>
              <w:t>you</w:t>
            </w:r>
            <w:proofErr w:type="spellEnd"/>
            <w:r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Trebuchet MS" w:hAnsi="Trebuchet MS"/>
                <w:sz w:val="21"/>
                <w:szCs w:val="21"/>
              </w:rPr>
              <w:t>currently</w:t>
            </w:r>
            <w:proofErr w:type="spellEnd"/>
            <w:r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Trebuchet MS" w:hAnsi="Trebuchet MS"/>
                <w:sz w:val="21"/>
                <w:szCs w:val="21"/>
              </w:rPr>
              <w:t>working</w:t>
            </w:r>
            <w:proofErr w:type="spellEnd"/>
            <w:r>
              <w:rPr>
                <w:rFonts w:ascii="Trebuchet MS" w:hAnsi="Trebuchet MS"/>
                <w:sz w:val="21"/>
                <w:szCs w:val="21"/>
              </w:rPr>
              <w:t>?</w:t>
            </w:r>
            <w:proofErr w:type="gramEnd"/>
          </w:p>
        </w:tc>
        <w:tc>
          <w:tcPr>
            <w:tcW w:w="2126" w:type="dxa"/>
          </w:tcPr>
          <w:p w14:paraId="11EA3092" w14:textId="16760F58" w:rsidR="00952275" w:rsidRPr="00992D14" w:rsidRDefault="00952275" w:rsidP="003C26A3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 xml:space="preserve">Company </w:t>
            </w:r>
            <w:proofErr w:type="spellStart"/>
            <w:r>
              <w:rPr>
                <w:rFonts w:ascii="Trebuchet MS" w:hAnsi="Trebuchet MS"/>
                <w:sz w:val="21"/>
                <w:szCs w:val="21"/>
              </w:rPr>
              <w:t>name</w:t>
            </w:r>
            <w:proofErr w:type="spellEnd"/>
          </w:p>
        </w:tc>
        <w:tc>
          <w:tcPr>
            <w:tcW w:w="2268" w:type="dxa"/>
          </w:tcPr>
          <w:p w14:paraId="605619B8" w14:textId="65B0710A" w:rsidR="00952275" w:rsidRPr="00992D14" w:rsidRDefault="00952275" w:rsidP="00483461">
            <w:pPr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 xml:space="preserve">Company </w:t>
            </w:r>
            <w:proofErr w:type="spellStart"/>
            <w:r>
              <w:rPr>
                <w:rFonts w:ascii="Trebuchet MS" w:hAnsi="Trebuchet MS"/>
                <w:sz w:val="21"/>
                <w:szCs w:val="21"/>
              </w:rPr>
              <w:t>address</w:t>
            </w:r>
            <w:proofErr w:type="spellEnd"/>
          </w:p>
        </w:tc>
      </w:tr>
      <w:tr w:rsidR="00952275" w:rsidRPr="00992D14" w14:paraId="74B5A268" w14:textId="77777777" w:rsidTr="001F1C44">
        <w:trPr>
          <w:trHeight w:val="316"/>
        </w:trPr>
        <w:tc>
          <w:tcPr>
            <w:tcW w:w="2241" w:type="dxa"/>
          </w:tcPr>
          <w:p w14:paraId="55069B92" w14:textId="77777777" w:rsidR="00952275" w:rsidRDefault="00952275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798B1B8F" w14:textId="77777777" w:rsidR="00952275" w:rsidRDefault="00952275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3005" w:type="dxa"/>
            <w:gridSpan w:val="5"/>
          </w:tcPr>
          <w:p w14:paraId="106EE498" w14:textId="77777777" w:rsidR="00952275" w:rsidRPr="00992D14" w:rsidRDefault="00952275" w:rsidP="00FE0254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4394" w:type="dxa"/>
            <w:gridSpan w:val="2"/>
          </w:tcPr>
          <w:p w14:paraId="1B21A4A2" w14:textId="77777777" w:rsidR="00952275" w:rsidRPr="00992D14" w:rsidRDefault="00952275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952275" w:rsidRPr="00992D14" w14:paraId="3D972ADF" w14:textId="77777777" w:rsidTr="001F1C44">
        <w:trPr>
          <w:trHeight w:val="534"/>
        </w:trPr>
        <w:tc>
          <w:tcPr>
            <w:tcW w:w="2241" w:type="dxa"/>
          </w:tcPr>
          <w:p w14:paraId="77245B86" w14:textId="43B31B7E" w:rsidR="00952275" w:rsidRPr="00952275" w:rsidRDefault="00952275" w:rsidP="003C26A3">
            <w:pPr>
              <w:rPr>
                <w:rFonts w:ascii="Trebuchet MS" w:hAnsi="Trebuchet MS"/>
                <w:sz w:val="21"/>
                <w:szCs w:val="21"/>
                <w:lang w:val="en-US"/>
              </w:rPr>
            </w:pPr>
            <w:r w:rsidRPr="00952275">
              <w:rPr>
                <w:rFonts w:ascii="Trebuchet MS" w:hAnsi="Trebuchet MS"/>
                <w:sz w:val="21"/>
                <w:szCs w:val="21"/>
                <w:lang w:val="en-US"/>
              </w:rPr>
              <w:t>Type of contract (indefinite, p</w:t>
            </w:r>
            <w:r>
              <w:rPr>
                <w:rFonts w:ascii="Trebuchet MS" w:hAnsi="Trebuchet MS"/>
                <w:sz w:val="21"/>
                <w:szCs w:val="21"/>
                <w:lang w:val="en-US"/>
              </w:rPr>
              <w:t xml:space="preserve">roject </w:t>
            </w:r>
            <w:r>
              <w:rPr>
                <w:rFonts w:ascii="Trebuchet MS" w:hAnsi="Trebuchet MS"/>
                <w:sz w:val="21"/>
                <w:szCs w:val="21"/>
                <w:lang w:val="en-US"/>
              </w:rPr>
              <w:lastRenderedPageBreak/>
              <w:t>based)</w:t>
            </w:r>
          </w:p>
        </w:tc>
        <w:tc>
          <w:tcPr>
            <w:tcW w:w="3005" w:type="dxa"/>
            <w:gridSpan w:val="5"/>
          </w:tcPr>
          <w:p w14:paraId="722C11A4" w14:textId="77777777" w:rsidR="00952275" w:rsidRDefault="00952275" w:rsidP="003C26A3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lastRenderedPageBreak/>
              <w:t xml:space="preserve">Job </w:t>
            </w:r>
            <w:proofErr w:type="spellStart"/>
            <w:r>
              <w:rPr>
                <w:rFonts w:ascii="Trebuchet MS" w:hAnsi="Trebuchet MS"/>
                <w:sz w:val="21"/>
                <w:szCs w:val="21"/>
              </w:rPr>
              <w:t>start</w:t>
            </w:r>
            <w:proofErr w:type="spellEnd"/>
          </w:p>
          <w:p w14:paraId="164277D2" w14:textId="1FADA296" w:rsidR="00952275" w:rsidRPr="00992D14" w:rsidRDefault="00952275" w:rsidP="00952275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proofErr w:type="spellStart"/>
            <w:r>
              <w:rPr>
                <w:rFonts w:ascii="Trebuchet MS" w:hAnsi="Trebuchet MS"/>
                <w:sz w:val="18"/>
                <w:szCs w:val="18"/>
              </w:rPr>
              <w:t>month</w:t>
            </w:r>
            <w:proofErr w:type="spellEnd"/>
            <w:r w:rsidRPr="003C26A3">
              <w:rPr>
                <w:rFonts w:ascii="Trebuchet MS" w:hAnsi="Trebuchet MS"/>
                <w:sz w:val="18"/>
                <w:szCs w:val="18"/>
              </w:rPr>
              <w:t>/</w:t>
            </w:r>
            <w:proofErr w:type="spellStart"/>
            <w:r>
              <w:rPr>
                <w:rFonts w:ascii="Trebuchet MS" w:hAnsi="Trebuchet MS"/>
                <w:sz w:val="18"/>
                <w:szCs w:val="18"/>
              </w:rPr>
              <w:t>year</w:t>
            </w:r>
            <w:proofErr w:type="spellEnd"/>
          </w:p>
        </w:tc>
        <w:tc>
          <w:tcPr>
            <w:tcW w:w="4394" w:type="dxa"/>
            <w:gridSpan w:val="2"/>
          </w:tcPr>
          <w:p w14:paraId="611D56C8" w14:textId="5733D31D" w:rsidR="00952275" w:rsidRPr="00992D14" w:rsidRDefault="00952275" w:rsidP="003C26A3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 xml:space="preserve">Job </w:t>
            </w:r>
            <w:proofErr w:type="spellStart"/>
            <w:r>
              <w:rPr>
                <w:rFonts w:ascii="Trebuchet MS" w:hAnsi="Trebuchet MS"/>
                <w:sz w:val="21"/>
                <w:szCs w:val="21"/>
              </w:rPr>
              <w:t>title</w:t>
            </w:r>
            <w:proofErr w:type="spellEnd"/>
          </w:p>
        </w:tc>
      </w:tr>
    </w:tbl>
    <w:p w14:paraId="6B547C49" w14:textId="77777777" w:rsidR="00184A01" w:rsidRDefault="00184A01" w:rsidP="008D1CCA">
      <w:pPr>
        <w:rPr>
          <w:rFonts w:ascii="Trebuchet MS" w:hAnsi="Trebuchet MS"/>
          <w:sz w:val="21"/>
          <w:szCs w:val="21"/>
        </w:rPr>
      </w:pPr>
    </w:p>
    <w:p w14:paraId="4287E789" w14:textId="7B3B17AD" w:rsidR="00B631F8" w:rsidRPr="007926DA" w:rsidRDefault="00CE2198" w:rsidP="00AB7DB1">
      <w:pPr>
        <w:ind w:left="-426" w:right="-399"/>
        <w:rPr>
          <w:rFonts w:ascii="Trebuchet MS" w:hAnsi="Trebuchet MS"/>
          <w:b/>
          <w:sz w:val="21"/>
          <w:szCs w:val="21"/>
        </w:rPr>
      </w:pPr>
      <w:r>
        <w:rPr>
          <w:rFonts w:ascii="Trebuchet MS" w:hAnsi="Trebuchet MS"/>
          <w:b/>
          <w:sz w:val="21"/>
          <w:szCs w:val="21"/>
        </w:rPr>
        <w:t>EDUCATION</w:t>
      </w:r>
    </w:p>
    <w:p w14:paraId="33E55A71" w14:textId="08A9DDD6" w:rsidR="00CE2198" w:rsidRPr="00CE2198" w:rsidRDefault="00CE2198" w:rsidP="00AB7DB1">
      <w:pPr>
        <w:ind w:left="-426" w:right="-540"/>
        <w:rPr>
          <w:rFonts w:ascii="Trebuchet MS" w:hAnsi="Trebuchet MS"/>
          <w:sz w:val="21"/>
          <w:szCs w:val="21"/>
          <w:lang w:val="en-US"/>
        </w:rPr>
      </w:pPr>
      <w:r w:rsidRPr="00CE2198">
        <w:rPr>
          <w:rFonts w:ascii="Trebuchet MS" w:hAnsi="Trebuchet MS"/>
          <w:sz w:val="21"/>
          <w:szCs w:val="21"/>
          <w:lang w:val="en-US"/>
        </w:rPr>
        <w:t xml:space="preserve">Please </w:t>
      </w:r>
      <w:r>
        <w:rPr>
          <w:rFonts w:ascii="Trebuchet MS" w:hAnsi="Trebuchet MS"/>
          <w:sz w:val="21"/>
          <w:szCs w:val="21"/>
          <w:lang w:val="en-US"/>
        </w:rPr>
        <w:t>l</w:t>
      </w:r>
      <w:r w:rsidRPr="00CE2198">
        <w:rPr>
          <w:rFonts w:ascii="Trebuchet MS" w:hAnsi="Trebuchet MS"/>
          <w:sz w:val="21"/>
          <w:szCs w:val="21"/>
          <w:lang w:val="en-US"/>
        </w:rPr>
        <w:t>ist the institutions where you obtained your undergraduate, professional and / or graduate degree in chronological order</w:t>
      </w:r>
    </w:p>
    <w:tbl>
      <w:tblPr>
        <w:tblW w:w="10854" w:type="dxa"/>
        <w:tblInd w:w="-79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89"/>
        <w:gridCol w:w="1623"/>
        <w:gridCol w:w="1124"/>
        <w:gridCol w:w="1124"/>
        <w:gridCol w:w="2009"/>
        <w:gridCol w:w="1383"/>
        <w:gridCol w:w="802"/>
      </w:tblGrid>
      <w:tr w:rsidR="007518E0" w:rsidRPr="00B631F8" w14:paraId="6F92CA8C" w14:textId="77777777" w:rsidTr="00CE2198">
        <w:trPr>
          <w:trHeight w:val="549"/>
        </w:trPr>
        <w:tc>
          <w:tcPr>
            <w:tcW w:w="2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A5520" w14:textId="7AE3F50E" w:rsidR="007518E0" w:rsidRPr="00B631F8" w:rsidRDefault="007518E0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proofErr w:type="spellStart"/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Institu</w:t>
            </w: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tion</w:t>
            </w:r>
            <w:proofErr w:type="spellEnd"/>
          </w:p>
        </w:tc>
        <w:tc>
          <w:tcPr>
            <w:tcW w:w="1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0881E" w14:textId="3FE4691D" w:rsidR="007518E0" w:rsidRPr="00B631F8" w:rsidRDefault="007518E0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City/Country</w:t>
            </w:r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2920F" w14:textId="21C9E23A" w:rsidR="007518E0" w:rsidRPr="00B631F8" w:rsidRDefault="007518E0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proofErr w:type="spellStart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Since</w:t>
            </w:r>
            <w:proofErr w:type="spellEnd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 </w:t>
            </w:r>
            <w:proofErr w:type="spellStart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month</w:t>
            </w:r>
            <w:proofErr w:type="spellEnd"/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/</w:t>
            </w:r>
            <w:proofErr w:type="spellStart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year</w:t>
            </w:r>
            <w:proofErr w:type="spellEnd"/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B355C" w14:textId="77777777" w:rsidR="007518E0" w:rsidRDefault="007518E0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proofErr w:type="spellStart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To</w:t>
            </w:r>
            <w:proofErr w:type="spellEnd"/>
          </w:p>
          <w:p w14:paraId="389A14E7" w14:textId="0CEAEB15" w:rsidR="007518E0" w:rsidRPr="00B631F8" w:rsidRDefault="007518E0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proofErr w:type="spellStart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month</w:t>
            </w:r>
            <w:proofErr w:type="spellEnd"/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/</w:t>
            </w:r>
            <w:proofErr w:type="spellStart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year</w:t>
            </w:r>
            <w:proofErr w:type="spellEnd"/>
          </w:p>
        </w:tc>
        <w:tc>
          <w:tcPr>
            <w:tcW w:w="2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0B864" w14:textId="22E690EF" w:rsidR="007518E0" w:rsidRPr="00B631F8" w:rsidRDefault="007518E0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proofErr w:type="spellStart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Degree</w:t>
            </w:r>
            <w:proofErr w:type="spellEnd"/>
          </w:p>
        </w:tc>
        <w:tc>
          <w:tcPr>
            <w:tcW w:w="1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3951D" w14:textId="1F3E7090" w:rsidR="007518E0" w:rsidRPr="00B631F8" w:rsidRDefault="007518E0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GPA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1E45C7" w14:textId="77777777" w:rsidR="007518E0" w:rsidRDefault="007518E0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Ranking </w:t>
            </w:r>
          </w:p>
          <w:p w14:paraId="5FFC5D43" w14:textId="6B2C686F" w:rsidR="007C0DC4" w:rsidRPr="00B631F8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</w:tr>
      <w:tr w:rsidR="007C0DC4" w:rsidRPr="00B631F8" w14:paraId="57295D76" w14:textId="77777777" w:rsidTr="00CE2198">
        <w:trPr>
          <w:trHeight w:val="549"/>
        </w:trPr>
        <w:tc>
          <w:tcPr>
            <w:tcW w:w="2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C05AD" w14:textId="77777777" w:rsidR="007C0DC4" w:rsidRPr="00851E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2A699" w14:textId="77777777" w:rsidR="007C0D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E1305" w14:textId="77777777" w:rsidR="007C0D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CA60C" w14:textId="77777777" w:rsidR="007C0D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ADE52" w14:textId="77777777" w:rsidR="007C0D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FFBFF6" w14:textId="77777777" w:rsidR="007C0D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7427D7" w14:textId="77777777" w:rsidR="007C0D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</w:tr>
      <w:tr w:rsidR="007C0DC4" w:rsidRPr="00B631F8" w14:paraId="63728D6C" w14:textId="77777777" w:rsidTr="00CE2198">
        <w:trPr>
          <w:trHeight w:val="549"/>
        </w:trPr>
        <w:tc>
          <w:tcPr>
            <w:tcW w:w="2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6EFE16" w14:textId="77777777" w:rsidR="007C0DC4" w:rsidRPr="00851E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14A9DD" w14:textId="77777777" w:rsidR="007C0D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  <w:p w14:paraId="01164BFE" w14:textId="3CA86417" w:rsidR="007C0D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DF303" w14:textId="77777777" w:rsidR="007C0D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10AC95" w14:textId="77777777" w:rsidR="007C0D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B9A40C" w14:textId="77777777" w:rsidR="007C0D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D74AFB" w14:textId="77777777" w:rsidR="007C0D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646B3A" w14:textId="77777777" w:rsidR="007C0D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</w:tr>
      <w:tr w:rsidR="007C0DC4" w:rsidRPr="00B631F8" w14:paraId="5C6EC805" w14:textId="77777777" w:rsidTr="00CE2198">
        <w:trPr>
          <w:trHeight w:val="549"/>
        </w:trPr>
        <w:tc>
          <w:tcPr>
            <w:tcW w:w="2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1232F5" w14:textId="77777777" w:rsidR="007C0DC4" w:rsidRPr="00851E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399289" w14:textId="77777777" w:rsidR="007C0D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747B8" w14:textId="77777777" w:rsidR="007C0D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472F4A" w14:textId="77777777" w:rsidR="007C0D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E14BA" w14:textId="77777777" w:rsidR="007C0D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9E24AD" w14:textId="77777777" w:rsidR="007C0D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F1B30D" w14:textId="77777777" w:rsidR="007C0DC4" w:rsidRDefault="007C0DC4" w:rsidP="007518E0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</w:tr>
    </w:tbl>
    <w:p w14:paraId="24C684E6" w14:textId="77777777" w:rsidR="00AB7DB1" w:rsidRDefault="00AB7DB1" w:rsidP="008D1CCA">
      <w:pPr>
        <w:rPr>
          <w:rFonts w:ascii="Trebuchet MS" w:hAnsi="Trebuchet MS"/>
          <w:sz w:val="21"/>
          <w:szCs w:val="21"/>
        </w:rPr>
      </w:pPr>
    </w:p>
    <w:p w14:paraId="6EE52446" w14:textId="77777777" w:rsidR="00AB7DB1" w:rsidRDefault="00AB7DB1" w:rsidP="00AB7DB1">
      <w:pPr>
        <w:ind w:hanging="426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En caso de haber desarrollado un trabajo de tesis para la obtención del título o grado, indíquelo</w:t>
      </w:r>
    </w:p>
    <w:tbl>
      <w:tblPr>
        <w:tblW w:w="10869" w:type="dxa"/>
        <w:tblInd w:w="-79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29"/>
        <w:gridCol w:w="4140"/>
        <w:gridCol w:w="2700"/>
        <w:gridCol w:w="900"/>
      </w:tblGrid>
      <w:tr w:rsidR="00EF3381" w:rsidRPr="00B631F8" w14:paraId="35A9DADD" w14:textId="77777777" w:rsidTr="00EF3381">
        <w:trPr>
          <w:trHeight w:val="326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D7E86" w14:textId="04041234" w:rsidR="00EF3381" w:rsidRPr="00B631F8" w:rsidRDefault="00F145E3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proofErr w:type="spellStart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Thesis</w:t>
            </w:r>
            <w:proofErr w:type="spellEnd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 </w:t>
            </w:r>
            <w:proofErr w:type="spellStart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title</w:t>
            </w:r>
            <w:proofErr w:type="spellEnd"/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BC681" w14:textId="314BA07E" w:rsidR="00EF3381" w:rsidRPr="00B631F8" w:rsidRDefault="00F145E3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Disciplin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B04F3" w14:textId="77777777" w:rsidR="00EF3381" w:rsidRPr="00B631F8" w:rsidRDefault="00EF3381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Tutor 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D9C00F" w14:textId="61922751" w:rsidR="00EF3381" w:rsidRDefault="00F145E3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Mark </w:t>
            </w:r>
            <w:proofErr w:type="spellStart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obtained</w:t>
            </w:r>
            <w:proofErr w:type="spellEnd"/>
          </w:p>
        </w:tc>
      </w:tr>
      <w:tr w:rsidR="00EF3381" w:rsidRPr="00B631F8" w14:paraId="31DED36B" w14:textId="77777777" w:rsidTr="00EF3381">
        <w:trPr>
          <w:trHeight w:val="619"/>
        </w:trPr>
        <w:tc>
          <w:tcPr>
            <w:tcW w:w="3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E1AD7" w14:textId="77777777" w:rsidR="00EF3381" w:rsidRPr="00B631F8" w:rsidRDefault="00EF3381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879AD" w14:textId="77777777" w:rsidR="00EF3381" w:rsidRPr="00B631F8" w:rsidRDefault="00EF3381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0DE4D" w14:textId="77777777" w:rsidR="00EF3381" w:rsidRPr="00B631F8" w:rsidRDefault="00EF3381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DD24F0" w14:textId="77777777" w:rsidR="00EF3381" w:rsidRPr="00EF3381" w:rsidRDefault="00EF3381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</w:tr>
    </w:tbl>
    <w:p w14:paraId="4C618D9B" w14:textId="77777777" w:rsidR="00B312C0" w:rsidRDefault="00B312C0" w:rsidP="008D1CCA">
      <w:pPr>
        <w:rPr>
          <w:rFonts w:ascii="Trebuchet MS" w:hAnsi="Trebuchet MS"/>
          <w:sz w:val="21"/>
          <w:szCs w:val="21"/>
        </w:rPr>
      </w:pPr>
    </w:p>
    <w:p w14:paraId="5458F316" w14:textId="77777777" w:rsidR="00484B07" w:rsidRDefault="00484B07" w:rsidP="005D61FC">
      <w:pPr>
        <w:jc w:val="both"/>
        <w:rPr>
          <w:rFonts w:ascii="Trebuchet MS" w:hAnsi="Trebuchet MS"/>
          <w:sz w:val="21"/>
          <w:szCs w:val="21"/>
          <w:lang w:val="en-US"/>
        </w:rPr>
      </w:pPr>
      <w:r w:rsidRPr="00484B07">
        <w:rPr>
          <w:rFonts w:ascii="Trebuchet MS" w:hAnsi="Trebuchet MS"/>
          <w:sz w:val="21"/>
          <w:szCs w:val="21"/>
          <w:lang w:val="en-US"/>
        </w:rPr>
        <w:t xml:space="preserve">PUBLICATIONS. Articles, </w:t>
      </w:r>
      <w:r>
        <w:rPr>
          <w:rFonts w:ascii="Trebuchet MS" w:hAnsi="Trebuchet MS"/>
          <w:sz w:val="21"/>
          <w:szCs w:val="21"/>
          <w:lang w:val="en-US"/>
        </w:rPr>
        <w:t xml:space="preserve">please </w:t>
      </w:r>
      <w:r w:rsidRPr="00484B07">
        <w:rPr>
          <w:rFonts w:ascii="Trebuchet MS" w:hAnsi="Trebuchet MS"/>
          <w:sz w:val="21"/>
          <w:szCs w:val="21"/>
          <w:lang w:val="en-US"/>
        </w:rPr>
        <w:t>indicate index</w:t>
      </w:r>
      <w:r>
        <w:rPr>
          <w:rFonts w:ascii="Trebuchet MS" w:hAnsi="Trebuchet MS"/>
          <w:sz w:val="21"/>
          <w:szCs w:val="21"/>
          <w:lang w:val="en-US"/>
        </w:rPr>
        <w:t>ation</w:t>
      </w:r>
      <w:r w:rsidRPr="00484B07">
        <w:rPr>
          <w:rFonts w:ascii="Trebuchet MS" w:hAnsi="Trebuchet MS"/>
          <w:sz w:val="21"/>
          <w:szCs w:val="21"/>
          <w:lang w:val="en-US"/>
        </w:rPr>
        <w:t xml:space="preserve"> (</w:t>
      </w:r>
      <w:proofErr w:type="spellStart"/>
      <w:r>
        <w:rPr>
          <w:rFonts w:ascii="Trebuchet MS" w:hAnsi="Trebuchet MS"/>
          <w:sz w:val="21"/>
          <w:szCs w:val="21"/>
          <w:lang w:val="en-US"/>
        </w:rPr>
        <w:t>WoS</w:t>
      </w:r>
      <w:proofErr w:type="spellEnd"/>
      <w:r w:rsidRPr="00484B07">
        <w:rPr>
          <w:rFonts w:ascii="Trebuchet MS" w:hAnsi="Trebuchet MS"/>
          <w:sz w:val="21"/>
          <w:szCs w:val="21"/>
          <w:lang w:val="en-US"/>
        </w:rPr>
        <w:t xml:space="preserve">, Scopus, </w:t>
      </w:r>
      <w:proofErr w:type="spellStart"/>
      <w:r>
        <w:rPr>
          <w:rFonts w:ascii="Trebuchet MS" w:hAnsi="Trebuchet MS"/>
          <w:sz w:val="21"/>
          <w:szCs w:val="21"/>
          <w:lang w:val="en-US"/>
        </w:rPr>
        <w:t>ERIHPlus</w:t>
      </w:r>
      <w:proofErr w:type="spellEnd"/>
      <w:r>
        <w:rPr>
          <w:rFonts w:ascii="Trebuchet MS" w:hAnsi="Trebuchet MS"/>
          <w:sz w:val="21"/>
          <w:szCs w:val="21"/>
          <w:lang w:val="en-US"/>
        </w:rPr>
        <w:t xml:space="preserve">, </w:t>
      </w:r>
      <w:r w:rsidRPr="00484B07">
        <w:rPr>
          <w:rFonts w:ascii="Trebuchet MS" w:hAnsi="Trebuchet MS"/>
          <w:sz w:val="21"/>
          <w:szCs w:val="21"/>
          <w:lang w:val="en-US"/>
        </w:rPr>
        <w:t xml:space="preserve">Other); Books; </w:t>
      </w:r>
      <w:r>
        <w:rPr>
          <w:rFonts w:ascii="Trebuchet MS" w:hAnsi="Trebuchet MS"/>
          <w:sz w:val="21"/>
          <w:szCs w:val="21"/>
          <w:lang w:val="en-US"/>
        </w:rPr>
        <w:t>B</w:t>
      </w:r>
      <w:r w:rsidRPr="00484B07">
        <w:rPr>
          <w:rFonts w:ascii="Trebuchet MS" w:hAnsi="Trebuchet MS"/>
          <w:sz w:val="21"/>
          <w:szCs w:val="21"/>
          <w:lang w:val="en-US"/>
        </w:rPr>
        <w:t xml:space="preserve">ook </w:t>
      </w:r>
      <w:r>
        <w:rPr>
          <w:rFonts w:ascii="Trebuchet MS" w:hAnsi="Trebuchet MS"/>
          <w:sz w:val="21"/>
          <w:szCs w:val="21"/>
          <w:lang w:val="en-US"/>
        </w:rPr>
        <w:t>c</w:t>
      </w:r>
      <w:r w:rsidRPr="00484B07">
        <w:rPr>
          <w:rFonts w:ascii="Trebuchet MS" w:hAnsi="Trebuchet MS"/>
          <w:sz w:val="21"/>
          <w:szCs w:val="21"/>
          <w:lang w:val="en-US"/>
        </w:rPr>
        <w:t xml:space="preserve">hapters. For accepted or in press publications </w:t>
      </w:r>
      <w:r>
        <w:rPr>
          <w:rFonts w:ascii="Trebuchet MS" w:hAnsi="Trebuchet MS"/>
          <w:sz w:val="21"/>
          <w:szCs w:val="21"/>
          <w:lang w:val="en-US"/>
        </w:rPr>
        <w:t xml:space="preserve">please </w:t>
      </w:r>
      <w:r w:rsidRPr="00484B07">
        <w:rPr>
          <w:rFonts w:ascii="Trebuchet MS" w:hAnsi="Trebuchet MS"/>
          <w:sz w:val="21"/>
          <w:szCs w:val="21"/>
          <w:lang w:val="en-US"/>
        </w:rPr>
        <w:t xml:space="preserve">attach certification </w:t>
      </w:r>
    </w:p>
    <w:p w14:paraId="3E7A5DF8" w14:textId="5FD86C68" w:rsidR="00484B07" w:rsidRPr="00484B07" w:rsidRDefault="00484B07" w:rsidP="005D61FC">
      <w:pPr>
        <w:jc w:val="both"/>
        <w:rPr>
          <w:rFonts w:ascii="Trebuchet MS" w:hAnsi="Trebuchet MS"/>
          <w:sz w:val="21"/>
          <w:szCs w:val="21"/>
          <w:lang w:val="en-US"/>
        </w:rPr>
      </w:pPr>
      <w:r w:rsidRPr="00484B07">
        <w:rPr>
          <w:rFonts w:ascii="Trebuchet MS" w:hAnsi="Trebuchet MS"/>
          <w:sz w:val="21"/>
          <w:szCs w:val="21"/>
          <w:lang w:val="en-US"/>
        </w:rPr>
        <w:t>(</w:t>
      </w:r>
      <w:r>
        <w:rPr>
          <w:rFonts w:ascii="Trebuchet MS" w:hAnsi="Trebuchet MS"/>
          <w:sz w:val="21"/>
          <w:szCs w:val="21"/>
          <w:lang w:val="en-US"/>
        </w:rPr>
        <w:t xml:space="preserve">Please follow this structure: </w:t>
      </w:r>
      <w:r w:rsidRPr="00484B07">
        <w:rPr>
          <w:rFonts w:ascii="Trebuchet MS" w:hAnsi="Trebuchet MS"/>
          <w:sz w:val="21"/>
          <w:szCs w:val="21"/>
          <w:lang w:val="en-US"/>
        </w:rPr>
        <w:t xml:space="preserve">Author (s), year, title, </w:t>
      </w:r>
      <w:r>
        <w:rPr>
          <w:rFonts w:ascii="Trebuchet MS" w:hAnsi="Trebuchet MS"/>
          <w:sz w:val="21"/>
          <w:szCs w:val="21"/>
          <w:lang w:val="en-US"/>
        </w:rPr>
        <w:t>Journal</w:t>
      </w:r>
      <w:r w:rsidRPr="00484B07">
        <w:rPr>
          <w:rFonts w:ascii="Trebuchet MS" w:hAnsi="Trebuchet MS"/>
          <w:sz w:val="21"/>
          <w:szCs w:val="21"/>
          <w:lang w:val="en-US"/>
        </w:rPr>
        <w:t>, Volume, pages.)</w:t>
      </w:r>
    </w:p>
    <w:p w14:paraId="042C8D17" w14:textId="77777777" w:rsidR="00785573" w:rsidRPr="00484B07" w:rsidRDefault="00785573" w:rsidP="00785573">
      <w:pPr>
        <w:pStyle w:val="ListParagraph"/>
        <w:numPr>
          <w:ilvl w:val="0"/>
          <w:numId w:val="6"/>
        </w:numPr>
        <w:jc w:val="both"/>
        <w:rPr>
          <w:rFonts w:ascii="Trebuchet MS" w:hAnsi="Trebuchet MS"/>
          <w:sz w:val="21"/>
          <w:szCs w:val="21"/>
          <w:lang w:val="en-US"/>
        </w:rPr>
      </w:pPr>
      <w:r w:rsidRPr="00484B07">
        <w:rPr>
          <w:rFonts w:ascii="Trebuchet MS" w:hAnsi="Trebuchet MS"/>
          <w:sz w:val="21"/>
          <w:szCs w:val="21"/>
          <w:lang w:val="en-US"/>
        </w:rPr>
        <w:t>…</w:t>
      </w:r>
    </w:p>
    <w:p w14:paraId="3C2D66B3" w14:textId="77777777" w:rsidR="00785573" w:rsidRDefault="00785573" w:rsidP="00785573">
      <w:pPr>
        <w:pStyle w:val="ListParagraph"/>
        <w:numPr>
          <w:ilvl w:val="0"/>
          <w:numId w:val="6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4C9B579" w14:textId="77777777" w:rsidR="00785573" w:rsidRPr="00785573" w:rsidRDefault="00785573" w:rsidP="00785573">
      <w:pPr>
        <w:pStyle w:val="ListParagraph"/>
        <w:numPr>
          <w:ilvl w:val="0"/>
          <w:numId w:val="6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943B1A2" w14:textId="6A3D4DF1" w:rsidR="00B631F8" w:rsidRPr="00A156F9" w:rsidRDefault="00A156F9" w:rsidP="008D1CCA">
      <w:pPr>
        <w:rPr>
          <w:rFonts w:ascii="Trebuchet MS" w:hAnsi="Trebuchet MS"/>
          <w:sz w:val="21"/>
          <w:szCs w:val="21"/>
          <w:lang w:val="en-US"/>
        </w:rPr>
      </w:pPr>
      <w:r w:rsidRPr="00A156F9">
        <w:rPr>
          <w:rFonts w:ascii="Trebuchet MS" w:hAnsi="Trebuchet MS"/>
          <w:sz w:val="21"/>
          <w:szCs w:val="21"/>
          <w:lang w:val="en-US"/>
        </w:rPr>
        <w:t xml:space="preserve">PRESENTATIONS </w:t>
      </w:r>
      <w:r>
        <w:rPr>
          <w:rFonts w:ascii="Trebuchet MS" w:hAnsi="Trebuchet MS"/>
          <w:sz w:val="21"/>
          <w:szCs w:val="21"/>
          <w:lang w:val="en-US"/>
        </w:rPr>
        <w:t>IN</w:t>
      </w:r>
      <w:r w:rsidRPr="00A156F9">
        <w:rPr>
          <w:rFonts w:ascii="Trebuchet MS" w:hAnsi="Trebuchet MS"/>
          <w:sz w:val="21"/>
          <w:szCs w:val="21"/>
          <w:lang w:val="en-US"/>
        </w:rPr>
        <w:t xml:space="preserve"> CONGRESSES</w:t>
      </w:r>
      <w:r>
        <w:rPr>
          <w:rFonts w:ascii="Trebuchet MS" w:hAnsi="Trebuchet MS"/>
          <w:sz w:val="21"/>
          <w:szCs w:val="21"/>
          <w:lang w:val="en-US"/>
        </w:rPr>
        <w:t>, SYMPOSIUMS, ETC</w:t>
      </w:r>
      <w:r w:rsidRPr="00A156F9">
        <w:rPr>
          <w:rFonts w:ascii="Trebuchet MS" w:hAnsi="Trebuchet MS"/>
          <w:sz w:val="21"/>
          <w:szCs w:val="21"/>
          <w:lang w:val="en-US"/>
        </w:rPr>
        <w:t xml:space="preserve">. </w:t>
      </w:r>
      <w:r>
        <w:rPr>
          <w:rFonts w:ascii="Trebuchet MS" w:hAnsi="Trebuchet MS"/>
          <w:sz w:val="21"/>
          <w:szCs w:val="21"/>
          <w:lang w:val="en-US"/>
        </w:rPr>
        <w:t xml:space="preserve">Please </w:t>
      </w:r>
      <w:r w:rsidRPr="00A156F9">
        <w:rPr>
          <w:rFonts w:ascii="Trebuchet MS" w:hAnsi="Trebuchet MS"/>
          <w:sz w:val="21"/>
          <w:szCs w:val="21"/>
          <w:lang w:val="en-US"/>
        </w:rPr>
        <w:t xml:space="preserve">Indicate event name, presentation title, </w:t>
      </w:r>
      <w:proofErr w:type="gramStart"/>
      <w:r w:rsidRPr="00A156F9">
        <w:rPr>
          <w:rFonts w:ascii="Trebuchet MS" w:hAnsi="Trebuchet MS"/>
          <w:sz w:val="21"/>
          <w:szCs w:val="21"/>
          <w:lang w:val="en-US"/>
        </w:rPr>
        <w:t>date</w:t>
      </w:r>
      <w:proofErr w:type="gramEnd"/>
      <w:r w:rsidRPr="00A156F9">
        <w:rPr>
          <w:rFonts w:ascii="Trebuchet MS" w:hAnsi="Trebuchet MS"/>
          <w:sz w:val="21"/>
          <w:szCs w:val="21"/>
          <w:lang w:val="en-US"/>
        </w:rPr>
        <w:t xml:space="preserve"> and place. </w:t>
      </w:r>
    </w:p>
    <w:p w14:paraId="779EC355" w14:textId="77777777" w:rsidR="00785573" w:rsidRDefault="00785573" w:rsidP="00785573">
      <w:pPr>
        <w:pStyle w:val="ListParagraph"/>
        <w:numPr>
          <w:ilvl w:val="0"/>
          <w:numId w:val="7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20B89D60" w14:textId="77777777" w:rsidR="00785573" w:rsidRDefault="00785573" w:rsidP="00785573">
      <w:pPr>
        <w:pStyle w:val="ListParagraph"/>
        <w:numPr>
          <w:ilvl w:val="0"/>
          <w:numId w:val="7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57A2B56" w14:textId="77777777" w:rsidR="00785573" w:rsidRDefault="00785573" w:rsidP="00785573">
      <w:pPr>
        <w:pStyle w:val="ListParagraph"/>
        <w:numPr>
          <w:ilvl w:val="0"/>
          <w:numId w:val="7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1ADD7CAD" w14:textId="77777777" w:rsidR="00B631F8" w:rsidRDefault="00B631F8" w:rsidP="008D1CCA">
      <w:pPr>
        <w:rPr>
          <w:rFonts w:ascii="Trebuchet MS" w:hAnsi="Trebuchet MS"/>
          <w:sz w:val="21"/>
          <w:szCs w:val="21"/>
        </w:rPr>
      </w:pPr>
    </w:p>
    <w:p w14:paraId="7A78F8A7" w14:textId="77777777" w:rsidR="002338B1" w:rsidRDefault="002338B1" w:rsidP="00785573">
      <w:pPr>
        <w:spacing w:line="360" w:lineRule="auto"/>
        <w:jc w:val="both"/>
        <w:rPr>
          <w:rFonts w:ascii="Trebuchet MS" w:hAnsi="Trebuchet MS"/>
          <w:sz w:val="21"/>
          <w:szCs w:val="21"/>
        </w:rPr>
      </w:pPr>
    </w:p>
    <w:p w14:paraId="7DDD1ED8" w14:textId="3D456DFF" w:rsidR="002338B1" w:rsidRDefault="002338B1" w:rsidP="00785573">
      <w:pPr>
        <w:spacing w:line="360" w:lineRule="auto"/>
        <w:jc w:val="both"/>
        <w:rPr>
          <w:rFonts w:ascii="Trebuchet MS" w:hAnsi="Trebuchet MS"/>
          <w:sz w:val="21"/>
          <w:szCs w:val="21"/>
          <w:lang w:val="en-US"/>
        </w:rPr>
      </w:pPr>
      <w:r w:rsidRPr="002338B1">
        <w:rPr>
          <w:rFonts w:ascii="Trebuchet MS" w:hAnsi="Trebuchet MS"/>
          <w:sz w:val="21"/>
          <w:szCs w:val="21"/>
          <w:lang w:val="en-US"/>
        </w:rPr>
        <w:lastRenderedPageBreak/>
        <w:t xml:space="preserve">PARTICIPATION IN RESEARCH PROJECTS. </w:t>
      </w:r>
      <w:r>
        <w:rPr>
          <w:rFonts w:ascii="Trebuchet MS" w:hAnsi="Trebuchet MS"/>
          <w:sz w:val="21"/>
          <w:szCs w:val="21"/>
          <w:lang w:val="en-US"/>
        </w:rPr>
        <w:t xml:space="preserve">Please </w:t>
      </w:r>
      <w:r w:rsidRPr="002338B1">
        <w:rPr>
          <w:rFonts w:ascii="Trebuchet MS" w:hAnsi="Trebuchet MS"/>
          <w:sz w:val="21"/>
          <w:szCs w:val="21"/>
          <w:lang w:val="en-US"/>
        </w:rPr>
        <w:t xml:space="preserve">Indicate the name of the project, </w:t>
      </w:r>
      <w:r>
        <w:rPr>
          <w:rFonts w:ascii="Trebuchet MS" w:hAnsi="Trebuchet MS"/>
          <w:sz w:val="21"/>
          <w:szCs w:val="21"/>
          <w:lang w:val="en-US"/>
        </w:rPr>
        <w:t>funder</w:t>
      </w:r>
      <w:r w:rsidRPr="002338B1">
        <w:rPr>
          <w:rFonts w:ascii="Trebuchet MS" w:hAnsi="Trebuchet MS"/>
          <w:sz w:val="21"/>
          <w:szCs w:val="21"/>
          <w:lang w:val="en-US"/>
        </w:rPr>
        <w:t xml:space="preserve">, your </w:t>
      </w:r>
      <w:r>
        <w:rPr>
          <w:rFonts w:ascii="Trebuchet MS" w:hAnsi="Trebuchet MS"/>
          <w:sz w:val="21"/>
          <w:szCs w:val="21"/>
          <w:lang w:val="en-US"/>
        </w:rPr>
        <w:t xml:space="preserve">role in the research </w:t>
      </w:r>
      <w:r w:rsidRPr="002338B1">
        <w:rPr>
          <w:rFonts w:ascii="Trebuchet MS" w:hAnsi="Trebuchet MS"/>
          <w:sz w:val="21"/>
          <w:szCs w:val="21"/>
          <w:lang w:val="en-US"/>
        </w:rPr>
        <w:t>and the start and end date.</w:t>
      </w:r>
    </w:p>
    <w:p w14:paraId="58EE48CD" w14:textId="77777777" w:rsidR="00785573" w:rsidRPr="002338B1" w:rsidRDefault="00785573" w:rsidP="00785573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rebuchet MS" w:hAnsi="Trebuchet MS"/>
          <w:sz w:val="21"/>
          <w:szCs w:val="21"/>
          <w:lang w:val="en-US"/>
        </w:rPr>
      </w:pPr>
      <w:r w:rsidRPr="002338B1">
        <w:rPr>
          <w:rFonts w:ascii="Trebuchet MS" w:hAnsi="Trebuchet MS"/>
          <w:sz w:val="21"/>
          <w:szCs w:val="21"/>
          <w:lang w:val="en-US"/>
        </w:rPr>
        <w:t>…</w:t>
      </w:r>
    </w:p>
    <w:p w14:paraId="486BB837" w14:textId="77777777" w:rsidR="00785573" w:rsidRDefault="00785573" w:rsidP="00785573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786E45A" w14:textId="77777777" w:rsidR="00785573" w:rsidRPr="00785573" w:rsidRDefault="00785573" w:rsidP="00785573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CF350C0" w14:textId="77777777" w:rsidR="00EF3381" w:rsidRDefault="00EF3381" w:rsidP="00EF3381">
      <w:pPr>
        <w:jc w:val="both"/>
        <w:rPr>
          <w:rFonts w:ascii="Trebuchet MS" w:hAnsi="Trebuchet MS"/>
          <w:sz w:val="21"/>
          <w:szCs w:val="21"/>
        </w:rPr>
      </w:pPr>
    </w:p>
    <w:p w14:paraId="5D6D997C" w14:textId="6D67E756" w:rsidR="008170B8" w:rsidRPr="006F27C0" w:rsidRDefault="006F27C0" w:rsidP="00EF3381">
      <w:pPr>
        <w:jc w:val="both"/>
        <w:rPr>
          <w:rFonts w:ascii="Trebuchet MS" w:hAnsi="Trebuchet MS"/>
          <w:sz w:val="21"/>
          <w:szCs w:val="21"/>
          <w:lang w:val="en-US"/>
        </w:rPr>
      </w:pPr>
      <w:r w:rsidRPr="006F27C0">
        <w:rPr>
          <w:rFonts w:ascii="Trebuchet MS" w:hAnsi="Trebuchet MS"/>
          <w:sz w:val="21"/>
          <w:szCs w:val="21"/>
          <w:lang w:val="en-US"/>
        </w:rPr>
        <w:t xml:space="preserve">TEACHING ACTIVITIES. </w:t>
      </w:r>
      <w:r>
        <w:rPr>
          <w:rFonts w:ascii="Trebuchet MS" w:hAnsi="Trebuchet MS"/>
          <w:sz w:val="21"/>
          <w:szCs w:val="21"/>
          <w:lang w:val="en-US"/>
        </w:rPr>
        <w:t>Please i</w:t>
      </w:r>
      <w:r w:rsidRPr="006F27C0">
        <w:rPr>
          <w:rFonts w:ascii="Trebuchet MS" w:hAnsi="Trebuchet MS"/>
          <w:sz w:val="21"/>
          <w:szCs w:val="21"/>
          <w:lang w:val="en-US"/>
        </w:rPr>
        <w:t xml:space="preserve">ndicate the </w:t>
      </w:r>
      <w:r>
        <w:rPr>
          <w:rFonts w:ascii="Trebuchet MS" w:hAnsi="Trebuchet MS"/>
          <w:sz w:val="21"/>
          <w:szCs w:val="21"/>
          <w:lang w:val="en-US"/>
        </w:rPr>
        <w:t>subject</w:t>
      </w:r>
      <w:r w:rsidRPr="006F27C0">
        <w:rPr>
          <w:rFonts w:ascii="Trebuchet MS" w:hAnsi="Trebuchet MS"/>
          <w:sz w:val="21"/>
          <w:szCs w:val="21"/>
          <w:lang w:val="en-US"/>
        </w:rPr>
        <w:t xml:space="preserve">, Institution, duration and academic </w:t>
      </w:r>
      <w:r>
        <w:rPr>
          <w:rFonts w:ascii="Trebuchet MS" w:hAnsi="Trebuchet MS"/>
          <w:sz w:val="21"/>
          <w:szCs w:val="21"/>
          <w:lang w:val="en-US"/>
        </w:rPr>
        <w:t xml:space="preserve">and role. </w:t>
      </w:r>
    </w:p>
    <w:p w14:paraId="50A60BAE" w14:textId="77777777" w:rsidR="00EF3381" w:rsidRPr="006F27C0" w:rsidRDefault="00785573" w:rsidP="00785573">
      <w:pPr>
        <w:pStyle w:val="ListParagraph"/>
        <w:numPr>
          <w:ilvl w:val="0"/>
          <w:numId w:val="12"/>
        </w:numPr>
        <w:rPr>
          <w:rFonts w:ascii="Trebuchet MS" w:hAnsi="Trebuchet MS"/>
          <w:sz w:val="21"/>
          <w:szCs w:val="21"/>
          <w:lang w:val="en-US"/>
        </w:rPr>
      </w:pPr>
      <w:r w:rsidRPr="006F27C0">
        <w:rPr>
          <w:rFonts w:ascii="Trebuchet MS" w:hAnsi="Trebuchet MS"/>
          <w:sz w:val="21"/>
          <w:szCs w:val="21"/>
          <w:lang w:val="en-US"/>
        </w:rPr>
        <w:t>…</w:t>
      </w:r>
    </w:p>
    <w:p w14:paraId="0D1ADFB1" w14:textId="77777777" w:rsidR="00785573" w:rsidRDefault="00785573" w:rsidP="00785573">
      <w:pPr>
        <w:pStyle w:val="ListParagraph"/>
        <w:numPr>
          <w:ilvl w:val="0"/>
          <w:numId w:val="12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5B0435BB" w14:textId="77777777" w:rsidR="00785573" w:rsidRDefault="00785573" w:rsidP="00785573">
      <w:pPr>
        <w:pStyle w:val="ListParagraph"/>
        <w:numPr>
          <w:ilvl w:val="0"/>
          <w:numId w:val="12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4B8E3C1F" w14:textId="77777777" w:rsidR="00785573" w:rsidRPr="00785573" w:rsidRDefault="00785573" w:rsidP="00785573">
      <w:pPr>
        <w:pStyle w:val="ListParagraph"/>
        <w:rPr>
          <w:rFonts w:ascii="Trebuchet MS" w:hAnsi="Trebuchet MS"/>
          <w:sz w:val="21"/>
          <w:szCs w:val="21"/>
        </w:rPr>
      </w:pPr>
    </w:p>
    <w:p w14:paraId="13E99C29" w14:textId="4575FC3E" w:rsidR="00813D2E" w:rsidRDefault="00813D2E" w:rsidP="00813D2E">
      <w:pPr>
        <w:rPr>
          <w:rFonts w:ascii="Trebuchet MS" w:hAnsi="Trebuchet MS"/>
          <w:sz w:val="21"/>
          <w:szCs w:val="21"/>
          <w:lang w:val="en-US"/>
        </w:rPr>
      </w:pPr>
      <w:r>
        <w:rPr>
          <w:rFonts w:ascii="Trebuchet MS" w:hAnsi="Trebuchet MS"/>
          <w:sz w:val="21"/>
          <w:szCs w:val="21"/>
          <w:lang w:val="en-US"/>
        </w:rPr>
        <w:t xml:space="preserve">OUTREACH </w:t>
      </w:r>
      <w:r w:rsidRPr="00813D2E">
        <w:rPr>
          <w:rFonts w:ascii="Trebuchet MS" w:hAnsi="Trebuchet MS"/>
          <w:sz w:val="21"/>
          <w:szCs w:val="21"/>
          <w:lang w:val="en-US"/>
        </w:rPr>
        <w:t>ACTIVITIES. Indicate the activity carried out and the place.</w:t>
      </w:r>
    </w:p>
    <w:p w14:paraId="22BD706E" w14:textId="77777777" w:rsidR="00785573" w:rsidRDefault="00785573" w:rsidP="00785573">
      <w:pPr>
        <w:pStyle w:val="ListParagraph"/>
        <w:numPr>
          <w:ilvl w:val="0"/>
          <w:numId w:val="13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588EE97A" w14:textId="77777777" w:rsidR="00785573" w:rsidRDefault="00785573" w:rsidP="00785573">
      <w:pPr>
        <w:pStyle w:val="ListParagraph"/>
        <w:numPr>
          <w:ilvl w:val="0"/>
          <w:numId w:val="13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D9FCC07" w14:textId="77777777" w:rsidR="00785573" w:rsidRPr="00785573" w:rsidRDefault="00785573" w:rsidP="00785573">
      <w:pPr>
        <w:pStyle w:val="ListParagraph"/>
        <w:numPr>
          <w:ilvl w:val="0"/>
          <w:numId w:val="13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6631928" w14:textId="77777777" w:rsidR="00785573" w:rsidRDefault="00785573" w:rsidP="008D1CCA">
      <w:pPr>
        <w:rPr>
          <w:rFonts w:ascii="Trebuchet MS" w:hAnsi="Trebuchet MS"/>
          <w:sz w:val="21"/>
          <w:szCs w:val="21"/>
        </w:rPr>
      </w:pPr>
    </w:p>
    <w:p w14:paraId="25BE0879" w14:textId="5355B842" w:rsidR="00976709" w:rsidRPr="00976709" w:rsidRDefault="00976709" w:rsidP="008D1CCA">
      <w:pPr>
        <w:rPr>
          <w:rFonts w:ascii="Trebuchet MS" w:hAnsi="Trebuchet MS"/>
          <w:sz w:val="21"/>
          <w:szCs w:val="21"/>
          <w:lang w:val="en-US"/>
        </w:rPr>
      </w:pPr>
      <w:r>
        <w:rPr>
          <w:rFonts w:ascii="Trebuchet MS" w:hAnsi="Trebuchet MS"/>
          <w:sz w:val="21"/>
          <w:szCs w:val="21"/>
          <w:lang w:val="en-US"/>
        </w:rPr>
        <w:t xml:space="preserve">GRANTS </w:t>
      </w:r>
      <w:r w:rsidRPr="00976709">
        <w:rPr>
          <w:rFonts w:ascii="Trebuchet MS" w:hAnsi="Trebuchet MS"/>
          <w:sz w:val="21"/>
          <w:szCs w:val="21"/>
          <w:lang w:val="en-US"/>
        </w:rPr>
        <w:t>OR AWARDS. Indicate the institution that granted it.</w:t>
      </w:r>
    </w:p>
    <w:p w14:paraId="07126488" w14:textId="77777777" w:rsidR="00785573" w:rsidRDefault="00785573" w:rsidP="00785573">
      <w:pPr>
        <w:pStyle w:val="ListParagraph"/>
        <w:numPr>
          <w:ilvl w:val="0"/>
          <w:numId w:val="10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7A75EEA" w14:textId="77777777" w:rsidR="00785573" w:rsidRPr="00785573" w:rsidRDefault="00785573" w:rsidP="00785573">
      <w:pPr>
        <w:pStyle w:val="ListParagraph"/>
        <w:numPr>
          <w:ilvl w:val="0"/>
          <w:numId w:val="10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1AF128FA" w14:textId="2AF79145" w:rsidR="00EF3381" w:rsidRDefault="00976709" w:rsidP="008D1CCA">
      <w:pPr>
        <w:rPr>
          <w:rFonts w:ascii="Trebuchet MS" w:hAnsi="Trebuchet MS"/>
          <w:sz w:val="21"/>
          <w:szCs w:val="21"/>
        </w:rPr>
      </w:pPr>
      <w:r w:rsidRPr="00976709">
        <w:rPr>
          <w:rFonts w:ascii="Trebuchet MS" w:hAnsi="Trebuchet MS"/>
          <w:sz w:val="21"/>
          <w:szCs w:val="21"/>
          <w:lang w:val="en-US"/>
        </w:rPr>
        <w:t xml:space="preserve">PLEASE INDICATE YOUR RESEARCH LINES. </w:t>
      </w:r>
    </w:p>
    <w:p w14:paraId="30BDBCDD" w14:textId="77777777" w:rsidR="00785573" w:rsidRDefault="00785573" w:rsidP="00785573">
      <w:pPr>
        <w:pStyle w:val="ListParagraph"/>
        <w:numPr>
          <w:ilvl w:val="0"/>
          <w:numId w:val="11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A032D0B" w14:textId="77777777" w:rsidR="00785573" w:rsidRDefault="00785573" w:rsidP="00785573">
      <w:pPr>
        <w:pStyle w:val="ListParagraph"/>
        <w:numPr>
          <w:ilvl w:val="0"/>
          <w:numId w:val="11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6E3F921" w14:textId="77777777" w:rsidR="00785573" w:rsidRPr="00785573" w:rsidRDefault="00785573" w:rsidP="00785573">
      <w:pPr>
        <w:pStyle w:val="ListParagraph"/>
        <w:numPr>
          <w:ilvl w:val="0"/>
          <w:numId w:val="11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52D943D3" w14:textId="77777777" w:rsidR="00EF3381" w:rsidRDefault="00EF3381" w:rsidP="008D1CCA">
      <w:pPr>
        <w:rPr>
          <w:rFonts w:ascii="Trebuchet MS" w:hAnsi="Trebuchet MS"/>
          <w:sz w:val="21"/>
          <w:szCs w:val="21"/>
        </w:rPr>
      </w:pPr>
    </w:p>
    <w:p w14:paraId="740BD183" w14:textId="61C1F7ED" w:rsidR="005D61FC" w:rsidRPr="007926DA" w:rsidRDefault="009E2A2E" w:rsidP="005D61FC">
      <w:pPr>
        <w:ind w:hanging="426"/>
        <w:rPr>
          <w:rFonts w:ascii="Trebuchet MS" w:hAnsi="Trebuchet MS"/>
          <w:b/>
          <w:sz w:val="21"/>
          <w:szCs w:val="21"/>
        </w:rPr>
      </w:pPr>
      <w:r>
        <w:rPr>
          <w:rFonts w:ascii="Trebuchet MS" w:hAnsi="Trebuchet MS"/>
          <w:b/>
          <w:sz w:val="21"/>
          <w:szCs w:val="21"/>
        </w:rPr>
        <w:t>WORKING EXPERIENCE</w:t>
      </w:r>
    </w:p>
    <w:tbl>
      <w:tblPr>
        <w:tblW w:w="9356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08"/>
        <w:gridCol w:w="1898"/>
        <w:gridCol w:w="1124"/>
        <w:gridCol w:w="1124"/>
        <w:gridCol w:w="2702"/>
      </w:tblGrid>
      <w:tr w:rsidR="009E2A2E" w:rsidRPr="00851EC4" w14:paraId="4FD7C717" w14:textId="77777777" w:rsidTr="00785573">
        <w:trPr>
          <w:trHeight w:val="600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7182F5" w14:textId="2BFADE8B" w:rsidR="005D61FC" w:rsidRPr="00851EC4" w:rsidRDefault="005D61FC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proofErr w:type="spellStart"/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Institu</w:t>
            </w:r>
            <w:r w:rsidR="009E2A2E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tion</w:t>
            </w:r>
            <w:proofErr w:type="spellEnd"/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9A7EE" w14:textId="1BF1FE60" w:rsidR="005D61FC" w:rsidRPr="00851EC4" w:rsidRDefault="009E2A2E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City/Country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C0E69" w14:textId="6335F506" w:rsidR="005D61FC" w:rsidRPr="00851EC4" w:rsidRDefault="009E2A2E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proofErr w:type="spellStart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Since</w:t>
            </w:r>
            <w:proofErr w:type="spellEnd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 </w:t>
            </w:r>
            <w:proofErr w:type="spellStart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month</w:t>
            </w:r>
            <w:proofErr w:type="spellEnd"/>
            <w:r w:rsidR="005D61FC"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/</w:t>
            </w:r>
            <w:proofErr w:type="spellStart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year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9F6C3" w14:textId="77777777" w:rsidR="009E2A2E" w:rsidRDefault="009E2A2E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proofErr w:type="spellStart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To</w:t>
            </w:r>
            <w:proofErr w:type="spellEnd"/>
          </w:p>
          <w:p w14:paraId="3E71876B" w14:textId="16A3034D" w:rsidR="005D61FC" w:rsidRPr="00851EC4" w:rsidRDefault="009E2A2E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proofErr w:type="spellStart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month</w:t>
            </w:r>
            <w:proofErr w:type="spellEnd"/>
            <w:r w:rsidR="005D61FC"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/</w:t>
            </w:r>
            <w:proofErr w:type="spellStart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year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4F355" w14:textId="2C29F22A" w:rsidR="005D61FC" w:rsidRPr="00851EC4" w:rsidRDefault="009E2A2E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Job </w:t>
            </w:r>
            <w:proofErr w:type="spellStart"/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title</w:t>
            </w:r>
            <w:proofErr w:type="spellEnd"/>
          </w:p>
        </w:tc>
      </w:tr>
      <w:tr w:rsidR="009E2A2E" w:rsidRPr="00851EC4" w14:paraId="7A2A8091" w14:textId="77777777" w:rsidTr="00785573">
        <w:trPr>
          <w:trHeight w:val="420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D9493" w14:textId="77777777" w:rsidR="005D61FC" w:rsidRPr="00851EC4" w:rsidRDefault="005D61FC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98F5D" w14:textId="77777777" w:rsidR="005D61FC" w:rsidRPr="00851EC4" w:rsidRDefault="005D61FC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DB2F6" w14:textId="77777777" w:rsidR="005D61FC" w:rsidRPr="00851EC4" w:rsidRDefault="005D61FC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7487B" w14:textId="77777777" w:rsidR="005D61FC" w:rsidRPr="00851EC4" w:rsidRDefault="005D61FC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46A9A" w14:textId="77777777" w:rsidR="005D61FC" w:rsidRPr="00851EC4" w:rsidRDefault="005D61FC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 </w:t>
            </w:r>
          </w:p>
        </w:tc>
      </w:tr>
      <w:tr w:rsidR="009E2A2E" w:rsidRPr="00851EC4" w14:paraId="13A21437" w14:textId="77777777" w:rsidTr="00785573">
        <w:trPr>
          <w:trHeight w:val="420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326B9" w14:textId="77777777" w:rsidR="005D61FC" w:rsidRPr="00851EC4" w:rsidRDefault="005D61FC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15E59" w14:textId="77777777" w:rsidR="005D61FC" w:rsidRPr="00851EC4" w:rsidRDefault="005D61FC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D5FB0" w14:textId="77777777" w:rsidR="005D61FC" w:rsidRPr="00851EC4" w:rsidRDefault="005D61FC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CB73B" w14:textId="77777777" w:rsidR="005D61FC" w:rsidRPr="00851EC4" w:rsidRDefault="005D61FC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E398A" w14:textId="77777777" w:rsidR="005D61FC" w:rsidRPr="00851EC4" w:rsidRDefault="005D61FC" w:rsidP="00AA275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</w:tr>
    </w:tbl>
    <w:p w14:paraId="4BEE347B" w14:textId="77777777" w:rsidR="005D61FC" w:rsidRDefault="005D61FC" w:rsidP="005D61FC">
      <w:pPr>
        <w:ind w:left="-900"/>
        <w:rPr>
          <w:rFonts w:ascii="Trebuchet MS" w:hAnsi="Trebuchet MS"/>
          <w:sz w:val="21"/>
          <w:szCs w:val="21"/>
        </w:rPr>
      </w:pPr>
    </w:p>
    <w:p w14:paraId="5503BC1E" w14:textId="77777777" w:rsidR="009E2A2E" w:rsidRDefault="009E2A2E" w:rsidP="005D61FC">
      <w:pPr>
        <w:rPr>
          <w:rFonts w:ascii="Trebuchet MS" w:hAnsi="Trebuchet MS"/>
          <w:sz w:val="21"/>
          <w:szCs w:val="21"/>
        </w:rPr>
      </w:pPr>
      <w:proofErr w:type="spellStart"/>
      <w:r w:rsidRPr="009E2A2E">
        <w:rPr>
          <w:rFonts w:ascii="Trebuchet MS" w:hAnsi="Trebuchet MS"/>
          <w:sz w:val="21"/>
          <w:szCs w:val="21"/>
        </w:rPr>
        <w:lastRenderedPageBreak/>
        <w:t>Please</w:t>
      </w:r>
      <w:proofErr w:type="spellEnd"/>
      <w:r w:rsidRPr="009E2A2E">
        <w:rPr>
          <w:rFonts w:ascii="Trebuchet MS" w:hAnsi="Trebuchet MS"/>
          <w:sz w:val="21"/>
          <w:szCs w:val="21"/>
        </w:rPr>
        <w:t xml:space="preserve"> describe a </w:t>
      </w:r>
      <w:proofErr w:type="spellStart"/>
      <w:r w:rsidRPr="009E2A2E">
        <w:rPr>
          <w:rFonts w:ascii="Trebuchet MS" w:hAnsi="Trebuchet MS"/>
          <w:sz w:val="21"/>
          <w:szCs w:val="21"/>
        </w:rPr>
        <w:t>brief</w:t>
      </w:r>
      <w:proofErr w:type="spellEnd"/>
      <w:r w:rsidRPr="009E2A2E">
        <w:rPr>
          <w:rFonts w:ascii="Trebuchet MS" w:hAnsi="Trebuchet MS"/>
          <w:sz w:val="21"/>
          <w:szCs w:val="21"/>
        </w:rPr>
        <w:t xml:space="preserve"> </w:t>
      </w:r>
      <w:proofErr w:type="spellStart"/>
      <w:r w:rsidRPr="009E2A2E">
        <w:rPr>
          <w:rFonts w:ascii="Trebuchet MS" w:hAnsi="Trebuchet MS"/>
          <w:sz w:val="21"/>
          <w:szCs w:val="21"/>
        </w:rPr>
        <w:t>summary</w:t>
      </w:r>
      <w:proofErr w:type="spellEnd"/>
      <w:r w:rsidRPr="009E2A2E">
        <w:rPr>
          <w:rFonts w:ascii="Trebuchet MS" w:hAnsi="Trebuchet MS"/>
          <w:sz w:val="21"/>
          <w:szCs w:val="21"/>
        </w:rPr>
        <w:t xml:space="preserve"> </w:t>
      </w:r>
      <w:proofErr w:type="spellStart"/>
      <w:r w:rsidRPr="009E2A2E">
        <w:rPr>
          <w:rFonts w:ascii="Trebuchet MS" w:hAnsi="Trebuchet MS"/>
          <w:sz w:val="21"/>
          <w:szCs w:val="21"/>
        </w:rPr>
        <w:t>if</w:t>
      </w:r>
      <w:proofErr w:type="spellEnd"/>
      <w:r w:rsidRPr="009E2A2E">
        <w:rPr>
          <w:rFonts w:ascii="Trebuchet MS" w:hAnsi="Trebuchet MS"/>
          <w:sz w:val="21"/>
          <w:szCs w:val="21"/>
        </w:rPr>
        <w:t xml:space="preserve"> </w:t>
      </w:r>
      <w:proofErr w:type="spellStart"/>
      <w:r w:rsidRPr="009E2A2E">
        <w:rPr>
          <w:rFonts w:ascii="Trebuchet MS" w:hAnsi="Trebuchet MS"/>
          <w:sz w:val="21"/>
          <w:szCs w:val="21"/>
        </w:rPr>
        <w:t>the</w:t>
      </w:r>
      <w:proofErr w:type="spellEnd"/>
      <w:r w:rsidRPr="009E2A2E">
        <w:rPr>
          <w:rFonts w:ascii="Trebuchet MS" w:hAnsi="Trebuchet MS"/>
          <w:sz w:val="21"/>
          <w:szCs w:val="21"/>
        </w:rPr>
        <w:t xml:space="preserve"> </w:t>
      </w:r>
      <w:proofErr w:type="spellStart"/>
      <w:r w:rsidRPr="009E2A2E">
        <w:rPr>
          <w:rFonts w:ascii="Trebuchet MS" w:hAnsi="Trebuchet MS"/>
          <w:sz w:val="21"/>
          <w:szCs w:val="21"/>
        </w:rPr>
        <w:t>work</w:t>
      </w:r>
      <w:proofErr w:type="spellEnd"/>
      <w:r w:rsidRPr="009E2A2E">
        <w:rPr>
          <w:rFonts w:ascii="Trebuchet MS" w:hAnsi="Trebuchet MS"/>
          <w:sz w:val="21"/>
          <w:szCs w:val="21"/>
        </w:rPr>
        <w:t xml:space="preserve"> </w:t>
      </w:r>
      <w:proofErr w:type="spellStart"/>
      <w:r w:rsidRPr="009E2A2E">
        <w:rPr>
          <w:rFonts w:ascii="Trebuchet MS" w:hAnsi="Trebuchet MS"/>
          <w:sz w:val="21"/>
          <w:szCs w:val="21"/>
        </w:rPr>
        <w:t>experience</w:t>
      </w:r>
      <w:proofErr w:type="spellEnd"/>
      <w:r w:rsidRPr="009E2A2E">
        <w:rPr>
          <w:rFonts w:ascii="Trebuchet MS" w:hAnsi="Trebuchet MS"/>
          <w:sz w:val="21"/>
          <w:szCs w:val="21"/>
        </w:rPr>
        <w:t xml:space="preserve"> </w:t>
      </w:r>
      <w:proofErr w:type="spellStart"/>
      <w:r w:rsidRPr="009E2A2E">
        <w:rPr>
          <w:rFonts w:ascii="Trebuchet MS" w:hAnsi="Trebuchet MS"/>
          <w:sz w:val="21"/>
          <w:szCs w:val="21"/>
        </w:rPr>
        <w:t>is</w:t>
      </w:r>
      <w:proofErr w:type="spellEnd"/>
      <w:r w:rsidRPr="009E2A2E">
        <w:rPr>
          <w:rFonts w:ascii="Trebuchet MS" w:hAnsi="Trebuchet MS"/>
          <w:sz w:val="21"/>
          <w:szCs w:val="21"/>
        </w:rPr>
        <w:t xml:space="preserve"> </w:t>
      </w:r>
      <w:proofErr w:type="spellStart"/>
      <w:r w:rsidRPr="009E2A2E">
        <w:rPr>
          <w:rFonts w:ascii="Trebuchet MS" w:hAnsi="Trebuchet MS"/>
          <w:sz w:val="21"/>
          <w:szCs w:val="21"/>
        </w:rPr>
        <w:t>relevant</w:t>
      </w:r>
      <w:proofErr w:type="spellEnd"/>
      <w:r w:rsidRPr="009E2A2E">
        <w:rPr>
          <w:rFonts w:ascii="Trebuchet MS" w:hAnsi="Trebuchet MS"/>
          <w:sz w:val="21"/>
          <w:szCs w:val="21"/>
        </w:rPr>
        <w:t xml:space="preserve"> </w:t>
      </w:r>
      <w:proofErr w:type="spellStart"/>
      <w:r w:rsidRPr="009E2A2E">
        <w:rPr>
          <w:rFonts w:ascii="Trebuchet MS" w:hAnsi="Trebuchet MS"/>
          <w:sz w:val="21"/>
          <w:szCs w:val="21"/>
        </w:rPr>
        <w:t>to</w:t>
      </w:r>
      <w:proofErr w:type="spellEnd"/>
      <w:r w:rsidRPr="009E2A2E">
        <w:rPr>
          <w:rFonts w:ascii="Trebuchet MS" w:hAnsi="Trebuchet MS"/>
          <w:sz w:val="21"/>
          <w:szCs w:val="21"/>
        </w:rPr>
        <w:t xml:space="preserve"> </w:t>
      </w:r>
      <w:proofErr w:type="spellStart"/>
      <w:r w:rsidRPr="009E2A2E">
        <w:rPr>
          <w:rFonts w:ascii="Trebuchet MS" w:hAnsi="Trebuchet MS"/>
          <w:sz w:val="21"/>
          <w:szCs w:val="21"/>
        </w:rPr>
        <w:t>your</w:t>
      </w:r>
      <w:proofErr w:type="spellEnd"/>
      <w:r w:rsidRPr="009E2A2E">
        <w:rPr>
          <w:rFonts w:ascii="Trebuchet MS" w:hAnsi="Trebuchet MS"/>
          <w:sz w:val="21"/>
          <w:szCs w:val="21"/>
        </w:rPr>
        <w:t xml:space="preserve"> </w:t>
      </w:r>
      <w:proofErr w:type="spellStart"/>
      <w:r w:rsidRPr="009E2A2E">
        <w:rPr>
          <w:rFonts w:ascii="Trebuchet MS" w:hAnsi="Trebuchet MS"/>
          <w:sz w:val="21"/>
          <w:szCs w:val="21"/>
        </w:rPr>
        <w:t>application</w:t>
      </w:r>
      <w:proofErr w:type="spellEnd"/>
    </w:p>
    <w:p w14:paraId="630B8628" w14:textId="77777777" w:rsidR="00785573" w:rsidRPr="00785573" w:rsidRDefault="00785573" w:rsidP="00785573">
      <w:pPr>
        <w:pStyle w:val="ListParagraph"/>
        <w:numPr>
          <w:ilvl w:val="0"/>
          <w:numId w:val="17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4C269C40" w14:textId="77777777" w:rsidR="005D61FC" w:rsidRDefault="005D61FC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0045166D" w14:textId="77777777" w:rsidR="00E90BBE" w:rsidRDefault="00E90BBE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06AD8393" w14:textId="6223B9AD" w:rsidR="009E2A2E" w:rsidRPr="009E2A2E" w:rsidRDefault="009E2A2E" w:rsidP="009E2A2E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  <w:lang w:val="en-US"/>
        </w:rPr>
      </w:pPr>
      <w:r>
        <w:rPr>
          <w:rFonts w:ascii="Trebuchet MS" w:hAnsi="Trebuchet MS" w:cs="Arial"/>
          <w:bCs/>
          <w:sz w:val="21"/>
          <w:szCs w:val="21"/>
          <w:lang w:val="en-US"/>
        </w:rPr>
        <w:t xml:space="preserve">PLEASE </w:t>
      </w:r>
      <w:r w:rsidRPr="009E2A2E">
        <w:rPr>
          <w:rFonts w:ascii="Trebuchet MS" w:hAnsi="Trebuchet MS" w:cs="Arial"/>
          <w:bCs/>
          <w:sz w:val="21"/>
          <w:szCs w:val="21"/>
          <w:lang w:val="en-US"/>
        </w:rPr>
        <w:t xml:space="preserve">INDICATE THE RESEARCH LINES OF </w:t>
      </w:r>
      <w:r>
        <w:rPr>
          <w:rFonts w:ascii="Trebuchet MS" w:hAnsi="Trebuchet MS" w:cs="Arial"/>
          <w:bCs/>
          <w:sz w:val="21"/>
          <w:szCs w:val="21"/>
          <w:lang w:val="en-US"/>
        </w:rPr>
        <w:t xml:space="preserve">YOUR </w:t>
      </w:r>
      <w:r w:rsidRPr="009E2A2E">
        <w:rPr>
          <w:rFonts w:ascii="Trebuchet MS" w:hAnsi="Trebuchet MS" w:cs="Arial"/>
          <w:bCs/>
          <w:sz w:val="21"/>
          <w:szCs w:val="21"/>
          <w:lang w:val="en-US"/>
        </w:rPr>
        <w:t xml:space="preserve">INTEREST </w:t>
      </w:r>
    </w:p>
    <w:p w14:paraId="415AFE2D" w14:textId="77777777" w:rsidR="009E2A2E" w:rsidRDefault="009E2A2E" w:rsidP="009E2A2E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  <w:lang w:val="en-US"/>
        </w:rPr>
      </w:pPr>
    </w:p>
    <w:p w14:paraId="2472C1FF" w14:textId="3847489E" w:rsidR="00785573" w:rsidRPr="007454EC" w:rsidRDefault="009E2A2E" w:rsidP="009E2A2E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  <w:lang w:val="en-US"/>
        </w:rPr>
      </w:pPr>
      <w:r w:rsidRPr="009E2A2E">
        <w:rPr>
          <w:rFonts w:ascii="Trebuchet MS" w:hAnsi="Trebuchet MS" w:cs="Arial"/>
          <w:bCs/>
          <w:sz w:val="21"/>
          <w:szCs w:val="21"/>
          <w:lang w:val="en-US"/>
        </w:rPr>
        <w:t xml:space="preserve">The lines of research are available on the </w:t>
      </w:r>
      <w:r>
        <w:rPr>
          <w:rFonts w:ascii="Trebuchet MS" w:hAnsi="Trebuchet MS" w:cs="Arial"/>
          <w:bCs/>
          <w:sz w:val="21"/>
          <w:szCs w:val="21"/>
          <w:lang w:val="en-US"/>
        </w:rPr>
        <w:t xml:space="preserve">PhD </w:t>
      </w:r>
      <w:r w:rsidRPr="009E2A2E">
        <w:rPr>
          <w:rFonts w:ascii="Trebuchet MS" w:hAnsi="Trebuchet MS" w:cs="Arial"/>
          <w:bCs/>
          <w:sz w:val="21"/>
          <w:szCs w:val="21"/>
          <w:lang w:val="en-US"/>
        </w:rPr>
        <w:t>website</w:t>
      </w:r>
      <w:r w:rsidR="00785573" w:rsidRPr="007454EC">
        <w:rPr>
          <w:rFonts w:ascii="Trebuchet MS" w:hAnsi="Trebuchet MS" w:cs="Arial"/>
          <w:bCs/>
          <w:sz w:val="21"/>
          <w:szCs w:val="21"/>
          <w:lang w:val="en-US"/>
        </w:rPr>
        <w:t>…</w:t>
      </w:r>
    </w:p>
    <w:p w14:paraId="6189181F" w14:textId="77777777" w:rsidR="00785573" w:rsidRPr="007454EC" w:rsidRDefault="00785573" w:rsidP="00785573">
      <w:pPr>
        <w:pStyle w:val="ListParagraph"/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  <w:lang w:val="en-US"/>
        </w:rPr>
      </w:pPr>
    </w:p>
    <w:p w14:paraId="636F37D9" w14:textId="29299E42" w:rsidR="00184A01" w:rsidRDefault="00184A01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  <w:lang w:val="en-US"/>
        </w:rPr>
      </w:pPr>
    </w:p>
    <w:p w14:paraId="3CA90CF7" w14:textId="77777777" w:rsidR="007454EC" w:rsidRPr="007454EC" w:rsidRDefault="007454EC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  <w:lang w:val="en-US"/>
        </w:rPr>
      </w:pPr>
    </w:p>
    <w:p w14:paraId="3CBE70D3" w14:textId="3A12C64D" w:rsidR="00992D14" w:rsidRPr="007454EC" w:rsidRDefault="005C2B5B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  <w:lang w:val="en-US"/>
        </w:rPr>
      </w:pPr>
      <w:r>
        <w:rPr>
          <w:rFonts w:ascii="Trebuchet MS" w:hAnsi="Trebuchet MS" w:cs="Arial"/>
          <w:bCs/>
          <w:sz w:val="21"/>
          <w:szCs w:val="21"/>
          <w:lang w:val="en-US"/>
        </w:rPr>
        <w:t>PROPOSED SUPERVISOR</w:t>
      </w:r>
    </w:p>
    <w:p w14:paraId="0B86EAE7" w14:textId="0B78CA94" w:rsidR="005C2B5B" w:rsidRDefault="005C2B5B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  <w:lang w:val="en-US"/>
        </w:rPr>
      </w:pPr>
      <w:r w:rsidRPr="005C2B5B">
        <w:rPr>
          <w:rFonts w:ascii="Trebuchet MS" w:hAnsi="Trebuchet MS" w:cs="Arial"/>
          <w:bCs/>
          <w:sz w:val="21"/>
          <w:szCs w:val="21"/>
          <w:lang w:val="en-US"/>
        </w:rPr>
        <w:t xml:space="preserve">If you know or have contacted a professor in the program as a possible </w:t>
      </w:r>
      <w:r>
        <w:rPr>
          <w:rFonts w:ascii="Trebuchet MS" w:hAnsi="Trebuchet MS" w:cs="Arial"/>
          <w:bCs/>
          <w:sz w:val="21"/>
          <w:szCs w:val="21"/>
          <w:lang w:val="en-US"/>
        </w:rPr>
        <w:t>supervisor</w:t>
      </w:r>
      <w:r w:rsidRPr="005C2B5B">
        <w:rPr>
          <w:rFonts w:ascii="Trebuchet MS" w:hAnsi="Trebuchet MS" w:cs="Arial"/>
          <w:bCs/>
          <w:sz w:val="21"/>
          <w:szCs w:val="21"/>
          <w:lang w:val="en-US"/>
        </w:rPr>
        <w:t xml:space="preserve">, </w:t>
      </w:r>
      <w:r>
        <w:rPr>
          <w:rFonts w:ascii="Trebuchet MS" w:hAnsi="Trebuchet MS" w:cs="Arial"/>
          <w:bCs/>
          <w:sz w:val="21"/>
          <w:szCs w:val="21"/>
          <w:lang w:val="en-US"/>
        </w:rPr>
        <w:t xml:space="preserve">please </w:t>
      </w:r>
      <w:r w:rsidRPr="005C2B5B">
        <w:rPr>
          <w:rFonts w:ascii="Trebuchet MS" w:hAnsi="Trebuchet MS" w:cs="Arial"/>
          <w:bCs/>
          <w:sz w:val="21"/>
          <w:szCs w:val="21"/>
          <w:lang w:val="en-US"/>
        </w:rPr>
        <w:t xml:space="preserve">identify </w:t>
      </w:r>
      <w:r>
        <w:rPr>
          <w:rFonts w:ascii="Trebuchet MS" w:hAnsi="Trebuchet MS" w:cs="Arial"/>
          <w:bCs/>
          <w:sz w:val="21"/>
          <w:szCs w:val="21"/>
          <w:lang w:val="en-US"/>
        </w:rPr>
        <w:t>him/her</w:t>
      </w:r>
      <w:r w:rsidRPr="005C2B5B">
        <w:rPr>
          <w:rFonts w:ascii="Trebuchet MS" w:hAnsi="Trebuchet MS" w:cs="Arial"/>
          <w:bCs/>
          <w:sz w:val="21"/>
          <w:szCs w:val="21"/>
          <w:lang w:val="en-US"/>
        </w:rPr>
        <w:t>:</w:t>
      </w:r>
    </w:p>
    <w:p w14:paraId="3EF0DC24" w14:textId="77777777" w:rsidR="005C2B5B" w:rsidRDefault="005C2B5B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  <w:lang w:val="en-US"/>
        </w:rPr>
      </w:pPr>
    </w:p>
    <w:p w14:paraId="6DCEC122" w14:textId="77777777" w:rsidR="00785573" w:rsidRPr="005C2B5B" w:rsidRDefault="00785573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  <w:lang w:val="en-US"/>
        </w:rPr>
      </w:pPr>
    </w:p>
    <w:p w14:paraId="2FD42AC4" w14:textId="77777777" w:rsidR="00785573" w:rsidRDefault="00785573" w:rsidP="00785573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79796CF4" w14:textId="77777777" w:rsidR="00785573" w:rsidRPr="00785573" w:rsidRDefault="00785573" w:rsidP="00785573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4255BEFB" w14:textId="77777777" w:rsidR="00992D14" w:rsidRPr="00992D14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sz w:val="21"/>
          <w:szCs w:val="21"/>
        </w:rPr>
      </w:pPr>
    </w:p>
    <w:p w14:paraId="6E8C8437" w14:textId="77777777" w:rsidR="00992D14" w:rsidRPr="00992D14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1FB91470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512E2FEC" w14:textId="3E55CDE7" w:rsidR="00785573" w:rsidRPr="0012068E" w:rsidRDefault="0012068E" w:rsidP="0012068E">
      <w:pPr>
        <w:rPr>
          <w:rFonts w:ascii="Trebuchet MS" w:hAnsi="Trebuchet MS"/>
          <w:sz w:val="21"/>
          <w:szCs w:val="21"/>
          <w:lang w:val="en-US"/>
        </w:rPr>
      </w:pPr>
      <w:r w:rsidRPr="0012068E">
        <w:rPr>
          <w:rFonts w:ascii="Trebuchet MS" w:hAnsi="Trebuchet MS"/>
          <w:sz w:val="21"/>
          <w:szCs w:val="21"/>
          <w:lang w:val="en-US"/>
        </w:rPr>
        <w:t xml:space="preserve">RECOMMENDATION LETTERS. List the names and titles of two people who have agreed to write letters of recommendation. Letters must be </w:t>
      </w:r>
      <w:r>
        <w:rPr>
          <w:rFonts w:ascii="Trebuchet MS" w:hAnsi="Trebuchet MS"/>
          <w:sz w:val="21"/>
          <w:szCs w:val="21"/>
          <w:lang w:val="en-US"/>
        </w:rPr>
        <w:t>sent directly to the program email (</w:t>
      </w:r>
      <w:hyperlink r:id="rId8" w:history="1">
        <w:r w:rsidRPr="00535D56">
          <w:rPr>
            <w:rStyle w:val="Hyperlink"/>
            <w:rFonts w:ascii="Trebuchet MS" w:hAnsi="Trebuchet MS"/>
            <w:sz w:val="21"/>
            <w:szCs w:val="21"/>
            <w:lang w:val="en-US"/>
          </w:rPr>
          <w:t>desoc@unab.cl</w:t>
        </w:r>
      </w:hyperlink>
      <w:r>
        <w:rPr>
          <w:rFonts w:ascii="Trebuchet MS" w:hAnsi="Trebuchet MS"/>
          <w:sz w:val="21"/>
          <w:szCs w:val="21"/>
          <w:lang w:val="en-US"/>
        </w:rPr>
        <w:t xml:space="preserve">) </w:t>
      </w:r>
      <w:r w:rsidR="00785573" w:rsidRPr="0012068E">
        <w:rPr>
          <w:rFonts w:ascii="Trebuchet MS" w:hAnsi="Trebuchet MS"/>
          <w:sz w:val="21"/>
          <w:szCs w:val="21"/>
          <w:lang w:val="en-US"/>
        </w:rPr>
        <w:t>…</w:t>
      </w:r>
    </w:p>
    <w:p w14:paraId="73F161CC" w14:textId="77777777" w:rsidR="00785573" w:rsidRPr="00785573" w:rsidRDefault="00785573" w:rsidP="00785573">
      <w:pPr>
        <w:pStyle w:val="ListParagraph"/>
        <w:numPr>
          <w:ilvl w:val="0"/>
          <w:numId w:val="16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0E41D2FD" w14:textId="77777777" w:rsidR="006D5148" w:rsidRDefault="006D5148" w:rsidP="006D5148">
      <w:pPr>
        <w:rPr>
          <w:rFonts w:ascii="Trebuchet MS" w:hAnsi="Trebuchet MS"/>
          <w:sz w:val="21"/>
          <w:szCs w:val="21"/>
        </w:rPr>
      </w:pPr>
    </w:p>
    <w:p w14:paraId="0E47DB67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5B8A753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47F82219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1540F82B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87D505A" w14:textId="77777777" w:rsidR="005D61FC" w:rsidRDefault="005D61FC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A807884" w14:textId="77777777" w:rsidR="005D61FC" w:rsidRDefault="005D61FC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2D9C487B" w14:textId="77777777" w:rsidR="006D5148" w:rsidRDefault="006D5148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5F955925" w14:textId="5156D97C" w:rsidR="00184A01" w:rsidRDefault="00971880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  <w:r>
        <w:rPr>
          <w:noProof/>
        </w:rPr>
        <w:pict w14:anchorId="732E4696">
          <v:line id="13 Conector recto" o:spid="_x0000_s1026" style="position:absolute;left:0;text-align:left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6.7pt,10.85pt" to="306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" strokecolor="black [3213]"/>
        </w:pict>
      </w:r>
    </w:p>
    <w:p w14:paraId="7F89BEB3" w14:textId="0F5CABDD" w:rsidR="00184A01" w:rsidRPr="00184A01" w:rsidRDefault="00184A01" w:rsidP="00184A01">
      <w:pPr>
        <w:spacing w:after="0"/>
        <w:ind w:firstLine="708"/>
        <w:rPr>
          <w:rFonts w:ascii="Trebuchet MS" w:hAnsi="Trebuchet MS" w:cs="Arial"/>
          <w:b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ab/>
      </w:r>
      <w:r>
        <w:rPr>
          <w:rFonts w:ascii="Trebuchet MS" w:hAnsi="Trebuchet MS" w:cs="Arial"/>
          <w:bCs/>
          <w:sz w:val="21"/>
          <w:szCs w:val="21"/>
        </w:rPr>
        <w:tab/>
      </w:r>
      <w:r>
        <w:rPr>
          <w:rFonts w:ascii="Trebuchet MS" w:hAnsi="Trebuchet MS" w:cs="Arial"/>
          <w:bCs/>
          <w:sz w:val="21"/>
          <w:szCs w:val="21"/>
        </w:rPr>
        <w:tab/>
      </w:r>
      <w:r w:rsidRPr="00184A01">
        <w:rPr>
          <w:rFonts w:ascii="Trebuchet MS" w:hAnsi="Trebuchet MS" w:cs="Arial"/>
          <w:b/>
          <w:bCs/>
          <w:sz w:val="21"/>
          <w:szCs w:val="21"/>
        </w:rPr>
        <w:t xml:space="preserve">       </w:t>
      </w:r>
      <w:proofErr w:type="spellStart"/>
      <w:r w:rsidR="006172A4">
        <w:rPr>
          <w:rFonts w:ascii="Trebuchet MS" w:hAnsi="Trebuchet MS" w:cs="Arial"/>
          <w:b/>
          <w:bCs/>
          <w:sz w:val="21"/>
          <w:szCs w:val="21"/>
        </w:rPr>
        <w:t>Applicant’s</w:t>
      </w:r>
      <w:proofErr w:type="spellEnd"/>
      <w:r w:rsidR="006172A4">
        <w:rPr>
          <w:rFonts w:ascii="Trebuchet MS" w:hAnsi="Trebuchet MS" w:cs="Arial"/>
          <w:b/>
          <w:bCs/>
          <w:sz w:val="21"/>
          <w:szCs w:val="21"/>
        </w:rPr>
        <w:t xml:space="preserve"> </w:t>
      </w:r>
      <w:proofErr w:type="spellStart"/>
      <w:r w:rsidR="0012068E">
        <w:rPr>
          <w:rFonts w:ascii="Trebuchet MS" w:hAnsi="Trebuchet MS" w:cs="Arial"/>
          <w:b/>
          <w:bCs/>
          <w:sz w:val="21"/>
          <w:szCs w:val="21"/>
        </w:rPr>
        <w:t>Signatur</w:t>
      </w:r>
      <w:r w:rsidR="006172A4">
        <w:rPr>
          <w:rFonts w:ascii="Trebuchet MS" w:hAnsi="Trebuchet MS" w:cs="Arial"/>
          <w:b/>
          <w:bCs/>
          <w:sz w:val="21"/>
          <w:szCs w:val="21"/>
        </w:rPr>
        <w:t>e</w:t>
      </w:r>
      <w:proofErr w:type="spellEnd"/>
    </w:p>
    <w:p w14:paraId="6265C632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5715F07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19577AD8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4C106824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2C780558" w14:textId="77777777" w:rsidR="00184A01" w:rsidRP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sectPr w:rsidR="00184A01" w:rsidRPr="00184A01" w:rsidSect="007B0ECD">
      <w:headerReference w:type="default" r:id="rId9"/>
      <w:footerReference w:type="default" r:id="rId10"/>
      <w:pgSz w:w="12240" w:h="15840"/>
      <w:pgMar w:top="1417" w:right="104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16F8C" w14:textId="77777777" w:rsidR="007E3C2D" w:rsidRDefault="007E3C2D" w:rsidP="008D1CCA">
      <w:pPr>
        <w:spacing w:after="0" w:line="240" w:lineRule="auto"/>
      </w:pPr>
      <w:r>
        <w:separator/>
      </w:r>
    </w:p>
  </w:endnote>
  <w:endnote w:type="continuationSeparator" w:id="0">
    <w:p w14:paraId="780B038A" w14:textId="77777777" w:rsidR="007E3C2D" w:rsidRDefault="007E3C2D" w:rsidP="008D1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uphemia">
    <w:altName w:val="Euphemia"/>
    <w:charset w:val="00"/>
    <w:family w:val="swiss"/>
    <w:pitch w:val="variable"/>
    <w:sig w:usb0="8000006F" w:usb1="0000004A" w:usb2="00002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0388308"/>
      <w:docPartObj>
        <w:docPartGallery w:val="Page Numbers (Bottom of Page)"/>
        <w:docPartUnique/>
      </w:docPartObj>
    </w:sdtPr>
    <w:sdtContent>
      <w:p w14:paraId="11649020" w14:textId="03A45787" w:rsidR="00AB4231" w:rsidRDefault="00AB4231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33462" w:rsidRPr="00B33462">
          <w:rPr>
            <w:noProof/>
            <w:lang w:val="es-ES"/>
          </w:rPr>
          <w:t>4</w:t>
        </w:r>
        <w:r>
          <w:fldChar w:fldCharType="end"/>
        </w:r>
      </w:p>
    </w:sdtContent>
  </w:sdt>
  <w:p w14:paraId="59F9E08F" w14:textId="77777777" w:rsidR="008D1CCA" w:rsidRDefault="008D1C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04147" w14:textId="77777777" w:rsidR="007E3C2D" w:rsidRDefault="007E3C2D" w:rsidP="008D1CCA">
      <w:pPr>
        <w:spacing w:after="0" w:line="240" w:lineRule="auto"/>
      </w:pPr>
      <w:bookmarkStart w:id="0" w:name="_Hlk505327830"/>
      <w:bookmarkEnd w:id="0"/>
      <w:r>
        <w:separator/>
      </w:r>
    </w:p>
  </w:footnote>
  <w:footnote w:type="continuationSeparator" w:id="0">
    <w:p w14:paraId="3C7A4B4D" w14:textId="77777777" w:rsidR="007E3C2D" w:rsidRDefault="007E3C2D" w:rsidP="008D1C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04D57" w14:textId="77777777" w:rsidR="00B33462" w:rsidRDefault="00B33462" w:rsidP="00B631F8">
    <w:pPr>
      <w:shd w:val="clear" w:color="auto" w:fill="FFFFFF"/>
      <w:spacing w:after="0" w:line="293" w:lineRule="atLeast"/>
      <w:ind w:left="300"/>
      <w:jc w:val="center"/>
      <w:rPr>
        <w:rFonts w:ascii="Trebuchet MS" w:eastAsia="Times New Roman" w:hAnsi="Trebuchet MS" w:cstheme="minorHAnsi"/>
        <w:noProof/>
        <w:color w:val="000000"/>
        <w:lang w:eastAsia="es-CL"/>
      </w:rPr>
    </w:pPr>
  </w:p>
  <w:p w14:paraId="7C20572E" w14:textId="17E862BB" w:rsidR="00B631F8" w:rsidRDefault="00B33462" w:rsidP="00B631F8">
    <w:pPr>
      <w:shd w:val="clear" w:color="auto" w:fill="FFFFFF"/>
      <w:spacing w:after="0" w:line="293" w:lineRule="atLeast"/>
      <w:ind w:left="300"/>
      <w:jc w:val="center"/>
      <w:rPr>
        <w:rFonts w:ascii="Trebuchet MS" w:eastAsia="Times New Roman" w:hAnsi="Trebuchet MS" w:cstheme="minorHAnsi"/>
        <w:color w:val="000000"/>
        <w:lang w:eastAsia="es-CL"/>
      </w:rPr>
    </w:pPr>
    <w:r>
      <w:rPr>
        <w:rFonts w:ascii="Trebuchet MS" w:eastAsia="Times New Roman" w:hAnsi="Trebuchet MS" w:cstheme="minorHAnsi"/>
        <w:noProof/>
        <w:color w:val="000000"/>
        <w:lang w:eastAsia="es-CL"/>
      </w:rPr>
      <w:drawing>
        <wp:anchor distT="0" distB="0" distL="114300" distR="114300" simplePos="0" relativeHeight="251658240" behindDoc="0" locked="0" layoutInCell="1" allowOverlap="1" wp14:anchorId="5BFBF2E8" wp14:editId="335ED1F7">
          <wp:simplePos x="0" y="0"/>
          <wp:positionH relativeFrom="column">
            <wp:posOffset>-518160</wp:posOffset>
          </wp:positionH>
          <wp:positionV relativeFrom="paragraph">
            <wp:posOffset>-318135</wp:posOffset>
          </wp:positionV>
          <wp:extent cx="1085850" cy="911860"/>
          <wp:effectExtent l="0" t="0" r="0" b="2540"/>
          <wp:wrapSquare wrapText="bothSides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color (1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5850" cy="911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FBD7605" w14:textId="4C6A43BB" w:rsidR="00B631F8" w:rsidRDefault="005B448C" w:rsidP="005B448C">
    <w:pPr>
      <w:shd w:val="clear" w:color="auto" w:fill="FFFFFF"/>
      <w:spacing w:after="0" w:line="293" w:lineRule="atLeast"/>
      <w:ind w:left="300"/>
      <w:rPr>
        <w:rFonts w:ascii="Trebuchet MS" w:eastAsia="Times New Roman" w:hAnsi="Trebuchet MS" w:cstheme="minorHAnsi"/>
        <w:color w:val="000000"/>
        <w:lang w:eastAsia="es-CL"/>
      </w:rPr>
    </w:pPr>
    <w:r>
      <w:rPr>
        <w:rFonts w:ascii="Trebuchet MS" w:eastAsia="Times New Roman" w:hAnsi="Trebuchet MS" w:cstheme="minorHAnsi"/>
        <w:color w:val="000000"/>
        <w:lang w:eastAsia="es-CL"/>
      </w:rPr>
      <w:t xml:space="preserve">                    </w:t>
    </w:r>
    <w:r w:rsidR="00B631F8" w:rsidRPr="00992D14">
      <w:rPr>
        <w:rFonts w:ascii="Trebuchet MS" w:eastAsia="Times New Roman" w:hAnsi="Trebuchet MS" w:cstheme="minorHAnsi"/>
        <w:color w:val="000000"/>
        <w:lang w:eastAsia="es-CL"/>
      </w:rPr>
      <w:t>VICERRECTORIA DE INVESTIGACIÓN Y DOCTORADO</w:t>
    </w:r>
  </w:p>
  <w:p w14:paraId="226596D4" w14:textId="38B86976" w:rsidR="00B631F8" w:rsidRPr="00992D14" w:rsidRDefault="005B448C" w:rsidP="005B448C">
    <w:pPr>
      <w:shd w:val="clear" w:color="auto" w:fill="FFFFFF"/>
      <w:spacing w:after="0" w:line="293" w:lineRule="atLeast"/>
      <w:ind w:left="300"/>
      <w:rPr>
        <w:rFonts w:ascii="Trebuchet MS" w:eastAsia="Times New Roman" w:hAnsi="Trebuchet MS" w:cstheme="minorHAnsi"/>
        <w:color w:val="000000"/>
        <w:lang w:eastAsia="es-CL"/>
      </w:rPr>
    </w:pPr>
    <w:r>
      <w:rPr>
        <w:rFonts w:ascii="Trebuchet MS" w:eastAsia="Times New Roman" w:hAnsi="Trebuchet MS" w:cstheme="minorHAnsi"/>
        <w:color w:val="000000"/>
        <w:lang w:eastAsia="es-CL"/>
      </w:rPr>
      <w:t xml:space="preserve">                           </w:t>
    </w:r>
    <w:r w:rsidR="00B631F8">
      <w:rPr>
        <w:rFonts w:ascii="Trebuchet MS" w:eastAsia="Times New Roman" w:hAnsi="Trebuchet MS" w:cstheme="minorHAnsi"/>
        <w:color w:val="000000"/>
        <w:lang w:eastAsia="es-CL"/>
      </w:rPr>
      <w:t>DIRECCIÓN</w:t>
    </w:r>
    <w:r w:rsidR="00B631F8" w:rsidRPr="00992D14">
      <w:rPr>
        <w:rFonts w:ascii="Trebuchet MS" w:eastAsia="Times New Roman" w:hAnsi="Trebuchet MS" w:cstheme="minorHAnsi"/>
        <w:color w:val="000000"/>
        <w:lang w:eastAsia="es-CL"/>
      </w:rPr>
      <w:t xml:space="preserve"> ACADÉMICA DE DOCTORADO</w:t>
    </w:r>
    <w:r w:rsidR="00753B0F">
      <w:rPr>
        <w:rFonts w:ascii="Trebuchet MS" w:eastAsia="Times New Roman" w:hAnsi="Trebuchet MS" w:cstheme="minorHAnsi"/>
        <w:color w:val="000000"/>
        <w:lang w:eastAsia="es-CL"/>
      </w:rPr>
      <w:t>S</w:t>
    </w:r>
  </w:p>
  <w:p w14:paraId="2E5803FB" w14:textId="77777777" w:rsidR="00B631F8" w:rsidRDefault="00B631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4663A"/>
    <w:multiLevelType w:val="hybridMultilevel"/>
    <w:tmpl w:val="6CF8C75E"/>
    <w:lvl w:ilvl="0" w:tplc="E1202E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6D5C"/>
    <w:multiLevelType w:val="hybridMultilevel"/>
    <w:tmpl w:val="81A6220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645D3"/>
    <w:multiLevelType w:val="hybridMultilevel"/>
    <w:tmpl w:val="C6846FA6"/>
    <w:lvl w:ilvl="0" w:tplc="44FA76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426A2"/>
    <w:multiLevelType w:val="multilevel"/>
    <w:tmpl w:val="97D69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1E2719"/>
    <w:multiLevelType w:val="hybridMultilevel"/>
    <w:tmpl w:val="E79AABE6"/>
    <w:lvl w:ilvl="0" w:tplc="4B8E1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7B5038"/>
    <w:multiLevelType w:val="hybridMultilevel"/>
    <w:tmpl w:val="6E1E1422"/>
    <w:lvl w:ilvl="0" w:tplc="8C8070C4">
      <w:start w:val="1"/>
      <w:numFmt w:val="decimal"/>
      <w:lvlText w:val="%1."/>
      <w:lvlJc w:val="left"/>
      <w:pPr>
        <w:ind w:left="720" w:hanging="360"/>
      </w:pPr>
      <w:rPr>
        <w:rFonts w:ascii="Euphemia" w:hAnsi="Euphemia"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DA3A2C"/>
    <w:multiLevelType w:val="hybridMultilevel"/>
    <w:tmpl w:val="E0DAB3FE"/>
    <w:lvl w:ilvl="0" w:tplc="8C8070C4">
      <w:start w:val="1"/>
      <w:numFmt w:val="decimal"/>
      <w:lvlText w:val="%1."/>
      <w:lvlJc w:val="left"/>
      <w:pPr>
        <w:ind w:left="720" w:hanging="360"/>
      </w:pPr>
      <w:rPr>
        <w:rFonts w:ascii="Euphemia" w:hAnsi="Euphemia"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34624E"/>
    <w:multiLevelType w:val="hybridMultilevel"/>
    <w:tmpl w:val="93023834"/>
    <w:lvl w:ilvl="0" w:tplc="3438AF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2C4C56"/>
    <w:multiLevelType w:val="hybridMultilevel"/>
    <w:tmpl w:val="FE5A560E"/>
    <w:lvl w:ilvl="0" w:tplc="1EBC54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966F3B"/>
    <w:multiLevelType w:val="multilevel"/>
    <w:tmpl w:val="FAB46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AD1039"/>
    <w:multiLevelType w:val="hybridMultilevel"/>
    <w:tmpl w:val="1A04751A"/>
    <w:lvl w:ilvl="0" w:tplc="CBA411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A46042"/>
    <w:multiLevelType w:val="hybridMultilevel"/>
    <w:tmpl w:val="C8C0037E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B22B85"/>
    <w:multiLevelType w:val="hybridMultilevel"/>
    <w:tmpl w:val="3F4E25FC"/>
    <w:lvl w:ilvl="0" w:tplc="347CDE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285DB3"/>
    <w:multiLevelType w:val="hybridMultilevel"/>
    <w:tmpl w:val="71042FDA"/>
    <w:lvl w:ilvl="0" w:tplc="B80C2F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BA3951"/>
    <w:multiLevelType w:val="hybridMultilevel"/>
    <w:tmpl w:val="EFECF4CA"/>
    <w:lvl w:ilvl="0" w:tplc="135CF6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1C56B7"/>
    <w:multiLevelType w:val="hybridMultilevel"/>
    <w:tmpl w:val="0290B8C6"/>
    <w:lvl w:ilvl="0" w:tplc="2CCAB5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9B1AE7"/>
    <w:multiLevelType w:val="hybridMultilevel"/>
    <w:tmpl w:val="679A07CE"/>
    <w:lvl w:ilvl="0" w:tplc="8C8070C4">
      <w:start w:val="1"/>
      <w:numFmt w:val="decimal"/>
      <w:lvlText w:val="%1."/>
      <w:lvlJc w:val="left"/>
      <w:pPr>
        <w:ind w:left="720" w:hanging="360"/>
      </w:pPr>
      <w:rPr>
        <w:rFonts w:ascii="Euphemia" w:hAnsi="Euphemia"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11"/>
  </w:num>
  <w:num w:numId="4">
    <w:abstractNumId w:val="1"/>
  </w:num>
  <w:num w:numId="5">
    <w:abstractNumId w:val="5"/>
  </w:num>
  <w:num w:numId="6">
    <w:abstractNumId w:val="16"/>
  </w:num>
  <w:num w:numId="7">
    <w:abstractNumId w:val="6"/>
  </w:num>
  <w:num w:numId="8">
    <w:abstractNumId w:val="15"/>
  </w:num>
  <w:num w:numId="9">
    <w:abstractNumId w:val="13"/>
  </w:num>
  <w:num w:numId="10">
    <w:abstractNumId w:val="8"/>
  </w:num>
  <w:num w:numId="11">
    <w:abstractNumId w:val="14"/>
  </w:num>
  <w:num w:numId="12">
    <w:abstractNumId w:val="12"/>
  </w:num>
  <w:num w:numId="13">
    <w:abstractNumId w:val="10"/>
  </w:num>
  <w:num w:numId="14">
    <w:abstractNumId w:val="2"/>
  </w:num>
  <w:num w:numId="15">
    <w:abstractNumId w:val="7"/>
  </w:num>
  <w:num w:numId="16">
    <w:abstractNumId w:val="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DO0NDQ2tbA0MjNV0lEKTi0uzszPAykwrgUA/AZeUywAAAA="/>
  </w:docVars>
  <w:rsids>
    <w:rsidRoot w:val="00483461"/>
    <w:rsid w:val="00073AF4"/>
    <w:rsid w:val="000949D6"/>
    <w:rsid w:val="000C06D2"/>
    <w:rsid w:val="000F33CE"/>
    <w:rsid w:val="000F57FE"/>
    <w:rsid w:val="0012068E"/>
    <w:rsid w:val="00121735"/>
    <w:rsid w:val="00152CCC"/>
    <w:rsid w:val="00184A01"/>
    <w:rsid w:val="001F1C44"/>
    <w:rsid w:val="00217DBC"/>
    <w:rsid w:val="002338B1"/>
    <w:rsid w:val="003A5DE2"/>
    <w:rsid w:val="003A629C"/>
    <w:rsid w:val="003C26A3"/>
    <w:rsid w:val="004456F7"/>
    <w:rsid w:val="00475246"/>
    <w:rsid w:val="00483107"/>
    <w:rsid w:val="00483461"/>
    <w:rsid w:val="00484B07"/>
    <w:rsid w:val="00596153"/>
    <w:rsid w:val="005B448C"/>
    <w:rsid w:val="005C2B5B"/>
    <w:rsid w:val="005D61FC"/>
    <w:rsid w:val="006172A4"/>
    <w:rsid w:val="0069570C"/>
    <w:rsid w:val="00696BD8"/>
    <w:rsid w:val="006B268E"/>
    <w:rsid w:val="006D5148"/>
    <w:rsid w:val="006F27C0"/>
    <w:rsid w:val="00707E62"/>
    <w:rsid w:val="007454EC"/>
    <w:rsid w:val="007518E0"/>
    <w:rsid w:val="00753B0F"/>
    <w:rsid w:val="00756A9D"/>
    <w:rsid w:val="007835FA"/>
    <w:rsid w:val="00785573"/>
    <w:rsid w:val="007926DA"/>
    <w:rsid w:val="007B0ECD"/>
    <w:rsid w:val="007C0DC4"/>
    <w:rsid w:val="007E3C2D"/>
    <w:rsid w:val="00813D2E"/>
    <w:rsid w:val="008170B8"/>
    <w:rsid w:val="00851EC4"/>
    <w:rsid w:val="008A40D3"/>
    <w:rsid w:val="008B1AAA"/>
    <w:rsid w:val="008D1CCA"/>
    <w:rsid w:val="00934B38"/>
    <w:rsid w:val="00952275"/>
    <w:rsid w:val="00960A90"/>
    <w:rsid w:val="00960F67"/>
    <w:rsid w:val="00971880"/>
    <w:rsid w:val="00974839"/>
    <w:rsid w:val="00976709"/>
    <w:rsid w:val="00992D14"/>
    <w:rsid w:val="009C22AB"/>
    <w:rsid w:val="009E2A2E"/>
    <w:rsid w:val="00A156F9"/>
    <w:rsid w:val="00AA275B"/>
    <w:rsid w:val="00AA5BD4"/>
    <w:rsid w:val="00AB4231"/>
    <w:rsid w:val="00AB755C"/>
    <w:rsid w:val="00AB7DB1"/>
    <w:rsid w:val="00B312C0"/>
    <w:rsid w:val="00B33462"/>
    <w:rsid w:val="00B439D6"/>
    <w:rsid w:val="00B60A6A"/>
    <w:rsid w:val="00B631F8"/>
    <w:rsid w:val="00C001A3"/>
    <w:rsid w:val="00C10862"/>
    <w:rsid w:val="00C156D7"/>
    <w:rsid w:val="00C51ADB"/>
    <w:rsid w:val="00C60805"/>
    <w:rsid w:val="00CE2198"/>
    <w:rsid w:val="00D347D8"/>
    <w:rsid w:val="00D858CC"/>
    <w:rsid w:val="00DE2639"/>
    <w:rsid w:val="00E90BBE"/>
    <w:rsid w:val="00EF3381"/>
    <w:rsid w:val="00F145E3"/>
    <w:rsid w:val="00F20973"/>
    <w:rsid w:val="00F3007C"/>
    <w:rsid w:val="00F55EB9"/>
    <w:rsid w:val="00FB33B3"/>
    <w:rsid w:val="00FE0254"/>
    <w:rsid w:val="00FE0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83CFAC"/>
  <w15:docId w15:val="{A0C06245-995B-4959-B9BC-23D3A0D56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34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D1C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CCA"/>
  </w:style>
  <w:style w:type="paragraph" w:styleId="Footer">
    <w:name w:val="footer"/>
    <w:basedOn w:val="Normal"/>
    <w:link w:val="FooterChar"/>
    <w:uiPriority w:val="99"/>
    <w:unhideWhenUsed/>
    <w:rsid w:val="008D1C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CCA"/>
  </w:style>
  <w:style w:type="paragraph" w:styleId="NormalWeb">
    <w:name w:val="Normal (Web)"/>
    <w:basedOn w:val="Normal"/>
    <w:uiPriority w:val="99"/>
    <w:semiHidden/>
    <w:unhideWhenUsed/>
    <w:rsid w:val="0018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ListParagraph">
    <w:name w:val="List Paragraph"/>
    <w:basedOn w:val="Normal"/>
    <w:uiPriority w:val="34"/>
    <w:qFormat/>
    <w:rsid w:val="00B312C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52CC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CCC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CCC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CC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C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2CC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CCC"/>
    <w:rPr>
      <w:rFonts w:ascii="Lucida Grande" w:hAnsi="Lucida Grande" w:cs="Lucida Grande"/>
      <w:sz w:val="18"/>
      <w:szCs w:val="18"/>
    </w:rPr>
  </w:style>
  <w:style w:type="character" w:customStyle="1" w:styleId="y2iqfc">
    <w:name w:val="y2iqfc"/>
    <w:basedOn w:val="DefaultParagraphFont"/>
    <w:rsid w:val="0095227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522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52275"/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12068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06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9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8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soc@unab.c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24A250-BB05-4C06-98DA-F7158FA84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61</Words>
  <Characters>2628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a Gatica de la Puente</dc:creator>
  <cp:keywords/>
  <dc:description/>
  <cp:lastModifiedBy>Juan Carlos Oyanedel</cp:lastModifiedBy>
  <cp:revision>2</cp:revision>
  <cp:lastPrinted>2015-08-11T14:34:00Z</cp:lastPrinted>
  <dcterms:created xsi:type="dcterms:W3CDTF">2021-09-21T16:09:00Z</dcterms:created>
  <dcterms:modified xsi:type="dcterms:W3CDTF">2021-09-21T16:09:00Z</dcterms:modified>
</cp:coreProperties>
</file>